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C4F07" w:rsidRPr="0034439D" w:rsidRDefault="005C4F07" w:rsidP="00270EB3">
      <w:pPr>
        <w:jc w:val="center"/>
        <w:rPr>
          <w:rFonts w:ascii="Times New Roman" w:hAnsi="Times New Roman" w:cs="Times New Roman"/>
          <w:b/>
          <w:sz w:val="28"/>
        </w:rPr>
      </w:pPr>
      <w:r>
        <w:rPr>
          <w:rFonts w:ascii="Times New Roman" w:hAnsi="Times New Roman" w:cs="Times New Roman"/>
          <w:b/>
          <w:sz w:val="28"/>
        </w:rPr>
        <w:t>Homework #</w:t>
      </w:r>
      <w:r w:rsidR="009E148D">
        <w:rPr>
          <w:rFonts w:ascii="Times New Roman" w:hAnsi="Times New Roman" w:cs="Times New Roman"/>
          <w:b/>
          <w:sz w:val="28"/>
        </w:rPr>
        <w:t>7</w:t>
      </w:r>
      <w:r w:rsidR="00342AAF">
        <w:rPr>
          <w:rFonts w:ascii="Times New Roman" w:hAnsi="Times New Roman" w:cs="Times New Roman"/>
          <w:b/>
          <w:sz w:val="28"/>
        </w:rPr>
        <w:t xml:space="preserve"> (Due </w:t>
      </w:r>
      <w:r w:rsidR="007B3C5D">
        <w:rPr>
          <w:rFonts w:ascii="Times New Roman" w:hAnsi="Times New Roman" w:cs="Times New Roman"/>
          <w:b/>
          <w:sz w:val="28"/>
        </w:rPr>
        <w:t>Oct</w:t>
      </w:r>
      <w:r w:rsidR="00342AAF">
        <w:rPr>
          <w:rFonts w:ascii="Times New Roman" w:hAnsi="Times New Roman" w:cs="Times New Roman"/>
          <w:b/>
          <w:sz w:val="28"/>
        </w:rPr>
        <w:t xml:space="preserve"> </w:t>
      </w:r>
      <w:r w:rsidR="009E148D">
        <w:rPr>
          <w:rFonts w:ascii="Times New Roman" w:hAnsi="Times New Roman" w:cs="Times New Roman"/>
          <w:b/>
          <w:sz w:val="28"/>
        </w:rPr>
        <w:t>17</w:t>
      </w:r>
      <w:r w:rsidR="00342AAF">
        <w:rPr>
          <w:rFonts w:ascii="Times New Roman" w:hAnsi="Times New Roman" w:cs="Times New Roman"/>
          <w:b/>
          <w:sz w:val="28"/>
        </w:rPr>
        <w:t xml:space="preserve"> 11:59 PM)</w:t>
      </w:r>
      <w:r w:rsidRPr="0034439D">
        <w:rPr>
          <w:rFonts w:ascii="Times New Roman" w:hAnsi="Times New Roman" w:cs="Times New Roman"/>
          <w:b/>
          <w:sz w:val="28"/>
        </w:rPr>
        <w:t xml:space="preserve"> </w:t>
      </w:r>
    </w:p>
    <w:p w:rsidR="00270EB3" w:rsidRDefault="00270EB3" w:rsidP="00270EB3">
      <w:pPr>
        <w:jc w:val="center"/>
        <w:rPr>
          <w:rFonts w:ascii="Times New Roman" w:hAnsi="Times New Roman" w:cs="Times New Roman"/>
        </w:rPr>
      </w:pPr>
    </w:p>
    <w:p w:rsidR="00270EB3" w:rsidRDefault="00D05E52" w:rsidP="00270EB3">
      <w:pPr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IST</w:t>
      </w:r>
      <w:r w:rsidR="00270EB3">
        <w:rPr>
          <w:rFonts w:ascii="Times New Roman" w:hAnsi="Times New Roman" w:cs="Times New Roman"/>
        </w:rPr>
        <w:t xml:space="preserve"> 3</w:t>
      </w:r>
      <w:r>
        <w:rPr>
          <w:rFonts w:ascii="Times New Roman" w:hAnsi="Times New Roman" w:cs="Times New Roman"/>
        </w:rPr>
        <w:t>420</w:t>
      </w:r>
      <w:r w:rsidR="00270EB3" w:rsidRPr="0034439D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- Fall </w:t>
      </w:r>
      <w:r w:rsidR="00270EB3" w:rsidRPr="0034439D">
        <w:rPr>
          <w:rFonts w:ascii="Times New Roman" w:hAnsi="Times New Roman" w:cs="Times New Roman"/>
        </w:rPr>
        <w:t>201</w:t>
      </w:r>
      <w:r w:rsidR="009E148D">
        <w:rPr>
          <w:rFonts w:ascii="Times New Roman" w:hAnsi="Times New Roman" w:cs="Times New Roman"/>
        </w:rPr>
        <w:t>7</w:t>
      </w:r>
      <w:r w:rsidR="00270EB3" w:rsidRPr="0034439D">
        <w:rPr>
          <w:rFonts w:ascii="Times New Roman" w:hAnsi="Times New Roman" w:cs="Times New Roman"/>
        </w:rPr>
        <w:t xml:space="preserve">, </w:t>
      </w:r>
      <w:r w:rsidR="00270EB3">
        <w:rPr>
          <w:rFonts w:ascii="Times New Roman" w:hAnsi="Times New Roman" w:cs="Times New Roman"/>
        </w:rPr>
        <w:t>Chen</w:t>
      </w:r>
    </w:p>
    <w:p w:rsidR="00AF0EFB" w:rsidRPr="00B73CF3" w:rsidRDefault="00AF0EFB" w:rsidP="00270EB3">
      <w:pPr>
        <w:jc w:val="center"/>
        <w:rPr>
          <w:rFonts w:ascii="Times New Roman" w:hAnsi="Times New Roman" w:cs="Times New Roman"/>
        </w:rPr>
      </w:pPr>
    </w:p>
    <w:p w:rsidR="00D1432F" w:rsidRPr="002A19CA" w:rsidRDefault="00D1432F" w:rsidP="00D1432F">
      <w:pPr>
        <w:tabs>
          <w:tab w:val="left" w:pos="9360"/>
        </w:tabs>
        <w:rPr>
          <w:rFonts w:ascii="Times New Roman" w:hAnsi="Times New Roman" w:cs="Times New Roman"/>
          <w:sz w:val="24"/>
          <w:szCs w:val="24"/>
          <w:u w:val="single"/>
        </w:rPr>
      </w:pPr>
      <w:r w:rsidRPr="00CF64ED">
        <w:rPr>
          <w:rFonts w:ascii="Times New Roman" w:hAnsi="Times New Roman" w:cs="Times New Roman"/>
          <w:b/>
          <w:sz w:val="24"/>
          <w:szCs w:val="24"/>
        </w:rPr>
        <w:t>Name</w:t>
      </w:r>
      <w:r w:rsidR="002A19CA">
        <w:rPr>
          <w:rFonts w:ascii="Times New Roman" w:hAnsi="Times New Roman" w:cs="Times New Roman"/>
          <w:sz w:val="24"/>
          <w:szCs w:val="24"/>
        </w:rPr>
        <w:t xml:space="preserve">: </w:t>
      </w:r>
      <w:r w:rsidR="00EC4781">
        <w:rPr>
          <w:rFonts w:ascii="Times New Roman" w:hAnsi="Times New Roman" w:cs="Times New Roman"/>
          <w:sz w:val="24"/>
          <w:szCs w:val="24"/>
        </w:rPr>
        <w:t>_______</w:t>
      </w:r>
      <w:r w:rsidR="00292D17">
        <w:rPr>
          <w:rFonts w:ascii="Times New Roman" w:hAnsi="Times New Roman" w:cs="Times New Roman"/>
          <w:sz w:val="24"/>
          <w:szCs w:val="24"/>
        </w:rPr>
        <w:t>Adam Forestier</w:t>
      </w:r>
      <w:r w:rsidR="00EC4781">
        <w:rPr>
          <w:rFonts w:ascii="Times New Roman" w:hAnsi="Times New Roman" w:cs="Times New Roman"/>
          <w:sz w:val="24"/>
          <w:szCs w:val="24"/>
        </w:rPr>
        <w:t>_____________</w:t>
      </w:r>
    </w:p>
    <w:p w:rsidR="006C7E7A" w:rsidRDefault="006C7E7A" w:rsidP="006C7E7A">
      <w:pPr>
        <w:rPr>
          <w:rFonts w:ascii="Times New Roman" w:hAnsi="Times New Roman" w:cs="Times New Roman"/>
          <w:sz w:val="24"/>
          <w:szCs w:val="24"/>
        </w:rPr>
      </w:pPr>
    </w:p>
    <w:p w:rsidR="00191442" w:rsidRPr="006644DD" w:rsidRDefault="00191442" w:rsidP="00191442">
      <w:pPr>
        <w:spacing w:line="360" w:lineRule="auto"/>
        <w:jc w:val="center"/>
        <w:rPr>
          <w:rFonts w:ascii="Times New Roman" w:hAnsi="Times New Roman" w:cs="Times New Roman"/>
          <w:b/>
          <w:sz w:val="28"/>
          <w:szCs w:val="24"/>
        </w:rPr>
      </w:pPr>
      <w:r>
        <w:rPr>
          <w:rFonts w:ascii="Times New Roman" w:hAnsi="Times New Roman" w:cs="Times New Roman"/>
          <w:b/>
          <w:sz w:val="28"/>
          <w:szCs w:val="24"/>
        </w:rPr>
        <w:t>Weblog Analy</w:t>
      </w:r>
      <w:r w:rsidR="002A2999">
        <w:rPr>
          <w:rFonts w:ascii="Times New Roman" w:hAnsi="Times New Roman" w:cs="Times New Roman"/>
          <w:b/>
          <w:sz w:val="28"/>
          <w:szCs w:val="24"/>
        </w:rPr>
        <w:t>tics</w:t>
      </w:r>
      <w:r>
        <w:rPr>
          <w:rFonts w:ascii="Times New Roman" w:hAnsi="Times New Roman" w:cs="Times New Roman"/>
          <w:b/>
          <w:sz w:val="28"/>
          <w:szCs w:val="24"/>
        </w:rPr>
        <w:t xml:space="preserve"> (</w:t>
      </w:r>
      <w:r w:rsidR="00521C87">
        <w:rPr>
          <w:rFonts w:ascii="Times New Roman" w:hAnsi="Times New Roman" w:cs="Times New Roman"/>
          <w:b/>
          <w:sz w:val="28"/>
          <w:szCs w:val="24"/>
        </w:rPr>
        <w:t>3</w:t>
      </w:r>
      <w:r>
        <w:rPr>
          <w:rFonts w:ascii="Times New Roman" w:hAnsi="Times New Roman" w:cs="Times New Roman"/>
          <w:b/>
          <w:sz w:val="28"/>
          <w:szCs w:val="24"/>
        </w:rPr>
        <w:t>0 points)</w:t>
      </w:r>
    </w:p>
    <w:p w:rsidR="00191442" w:rsidRPr="009F28F1" w:rsidRDefault="00191442" w:rsidP="00191442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Instruction: </w:t>
      </w:r>
      <w:r>
        <w:rPr>
          <w:rFonts w:ascii="Times New Roman" w:hAnsi="Times New Roman" w:cs="Times New Roman"/>
          <w:sz w:val="24"/>
          <w:szCs w:val="24"/>
        </w:rPr>
        <w:t>Finish the following tasks</w:t>
      </w:r>
      <w:r w:rsidRPr="0038696A">
        <w:rPr>
          <w:rFonts w:ascii="Times New Roman" w:hAnsi="Times New Roman" w:cs="Times New Roman"/>
          <w:sz w:val="24"/>
          <w:szCs w:val="24"/>
        </w:rPr>
        <w:t xml:space="preserve">. </w:t>
      </w:r>
      <w:r>
        <w:rPr>
          <w:rFonts w:ascii="Times New Roman" w:hAnsi="Times New Roman" w:cs="Times New Roman"/>
          <w:sz w:val="24"/>
          <w:szCs w:val="24"/>
        </w:rPr>
        <w:t xml:space="preserve">Then upload </w:t>
      </w:r>
      <w:r>
        <w:rPr>
          <w:rFonts w:ascii="Times New Roman" w:hAnsi="Times New Roman" w:cs="Times New Roman"/>
          <w:sz w:val="24"/>
          <w:szCs w:val="24"/>
          <w:u w:val="single"/>
        </w:rPr>
        <w:t>this document</w:t>
      </w:r>
      <w:r w:rsidRPr="006644DD">
        <w:rPr>
          <w:rFonts w:ascii="Times New Roman" w:hAnsi="Times New Roman" w:cs="Times New Roman"/>
          <w:sz w:val="24"/>
          <w:szCs w:val="24"/>
          <w:u w:val="single"/>
        </w:rPr>
        <w:t xml:space="preserve"> with your answers</w:t>
      </w:r>
      <w:r>
        <w:rPr>
          <w:rFonts w:ascii="Times New Roman" w:hAnsi="Times New Roman" w:cs="Times New Roman"/>
          <w:sz w:val="24"/>
          <w:szCs w:val="24"/>
        </w:rPr>
        <w:t xml:space="preserve"> and </w:t>
      </w:r>
      <w:r w:rsidRPr="006644DD">
        <w:rPr>
          <w:rFonts w:ascii="Times New Roman" w:hAnsi="Times New Roman" w:cs="Times New Roman"/>
          <w:sz w:val="24"/>
          <w:szCs w:val="24"/>
          <w:u w:val="single"/>
        </w:rPr>
        <w:t xml:space="preserve">your R </w:t>
      </w:r>
      <w:r w:rsidR="009E148D">
        <w:rPr>
          <w:rFonts w:ascii="Times New Roman" w:hAnsi="Times New Roman" w:cs="Times New Roman"/>
          <w:sz w:val="24"/>
          <w:szCs w:val="24"/>
          <w:u w:val="single"/>
        </w:rPr>
        <w:t>Markdown</w:t>
      </w:r>
      <w:r w:rsidRPr="006644DD">
        <w:rPr>
          <w:rFonts w:ascii="Times New Roman" w:hAnsi="Times New Roman" w:cs="Times New Roman"/>
          <w:sz w:val="24"/>
          <w:szCs w:val="24"/>
          <w:u w:val="single"/>
        </w:rPr>
        <w:t xml:space="preserve"> file</w:t>
      </w:r>
      <w:r>
        <w:rPr>
          <w:rFonts w:ascii="Times New Roman" w:hAnsi="Times New Roman" w:cs="Times New Roman"/>
          <w:sz w:val="24"/>
          <w:szCs w:val="24"/>
        </w:rPr>
        <w:t xml:space="preserve"> to </w:t>
      </w:r>
      <w:r w:rsidRPr="00BA5B44">
        <w:rPr>
          <w:rFonts w:ascii="Times New Roman" w:hAnsi="Times New Roman" w:cs="Times New Roman"/>
          <w:sz w:val="24"/>
          <w:szCs w:val="24"/>
        </w:rPr>
        <w:t>“</w:t>
      </w:r>
      <w:r w:rsidRPr="00BA5B44">
        <w:rPr>
          <w:rFonts w:ascii="Times New Roman" w:hAnsi="Times New Roman" w:cs="Times New Roman"/>
          <w:sz w:val="24"/>
          <w:szCs w:val="24"/>
          <w:u w:val="single"/>
        </w:rPr>
        <w:t xml:space="preserve">Homework </w:t>
      </w:r>
      <w:r>
        <w:rPr>
          <w:rFonts w:ascii="Times New Roman" w:hAnsi="Times New Roman" w:cs="Times New Roman"/>
          <w:sz w:val="24"/>
          <w:szCs w:val="24"/>
          <w:u w:val="single"/>
        </w:rPr>
        <w:t>7</w:t>
      </w:r>
      <w:r w:rsidRPr="00BA5B44">
        <w:rPr>
          <w:rFonts w:ascii="Times New Roman" w:hAnsi="Times New Roman" w:cs="Times New Roman"/>
          <w:sz w:val="24"/>
          <w:szCs w:val="24"/>
        </w:rPr>
        <w:t>” on Canvas</w:t>
      </w:r>
      <w:r>
        <w:rPr>
          <w:rFonts w:ascii="Times New Roman" w:hAnsi="Times New Roman" w:cs="Times New Roman"/>
          <w:sz w:val="24"/>
          <w:szCs w:val="24"/>
        </w:rPr>
        <w:t>.</w:t>
      </w:r>
    </w:p>
    <w:p w:rsidR="00417E65" w:rsidRDefault="00191442" w:rsidP="00AF6DA3">
      <w:pPr>
        <w:pStyle w:val="PRQ"/>
        <w:numPr>
          <w:ilvl w:val="0"/>
          <w:numId w:val="1"/>
        </w:numPr>
      </w:pPr>
      <w:r>
        <w:t xml:space="preserve">Download the </w:t>
      </w:r>
      <w:r w:rsidR="002A2999">
        <w:t xml:space="preserve">cleansed </w:t>
      </w:r>
      <w:r w:rsidR="001358E4">
        <w:t>weblog analytics</w:t>
      </w:r>
      <w:r w:rsidR="00EA0B82">
        <w:t xml:space="preserve"> </w:t>
      </w:r>
      <w:r w:rsidR="001358E4">
        <w:t xml:space="preserve">data </w:t>
      </w:r>
      <w:r w:rsidR="00EA0B82">
        <w:t>file</w:t>
      </w:r>
      <w:r>
        <w:t xml:space="preserve"> “</w:t>
      </w:r>
      <w:r w:rsidR="001358E4">
        <w:t>weblog_clean</w:t>
      </w:r>
      <w:r w:rsidR="00417E65" w:rsidRPr="00417E65">
        <w:t>.</w:t>
      </w:r>
      <w:r w:rsidR="001358E4" w:rsidRPr="001358E4">
        <w:t>jsonl</w:t>
      </w:r>
      <w:r>
        <w:t>”</w:t>
      </w:r>
      <w:r w:rsidR="00417E65">
        <w:t>.</w:t>
      </w:r>
    </w:p>
    <w:p w:rsidR="001358E4" w:rsidRDefault="001358E4" w:rsidP="00AF6DA3">
      <w:pPr>
        <w:pStyle w:val="PRQ"/>
        <w:numPr>
          <w:ilvl w:val="0"/>
          <w:numId w:val="1"/>
        </w:numPr>
      </w:pPr>
      <w:r>
        <w:t>Read the data file into R. (</w:t>
      </w:r>
      <w:r w:rsidR="00987F51">
        <w:rPr>
          <w:color w:val="FF0000"/>
        </w:rPr>
        <w:t>2</w:t>
      </w:r>
      <w:r w:rsidRPr="001358E4">
        <w:rPr>
          <w:color w:val="FF0000"/>
        </w:rPr>
        <w:t xml:space="preserve"> point</w:t>
      </w:r>
      <w:r w:rsidR="00AE41A4">
        <w:rPr>
          <w:color w:val="FF0000"/>
        </w:rPr>
        <w:t>s</w:t>
      </w:r>
      <w:r>
        <w:t>)</w:t>
      </w:r>
    </w:p>
    <w:p w:rsidR="001358E4" w:rsidRDefault="001358E4" w:rsidP="008023C0">
      <w:pPr>
        <w:pStyle w:val="PRQ"/>
      </w:pPr>
      <w:r>
        <w:t xml:space="preserve">Note: The data file is in the format of </w:t>
      </w:r>
      <w:r w:rsidRPr="001358E4">
        <w:t>JSON Lines</w:t>
      </w:r>
      <w:r>
        <w:t>. If you are not familiar with the reading of JSON Lines, you can refer to below discussion:</w:t>
      </w:r>
    </w:p>
    <w:p w:rsidR="001358E4" w:rsidRDefault="00AF6DA3" w:rsidP="008023C0">
      <w:pPr>
        <w:pStyle w:val="PRQ"/>
      </w:pPr>
      <w:hyperlink r:id="rId7" w:history="1">
        <w:r w:rsidR="001358E4" w:rsidRPr="00D94449">
          <w:rPr>
            <w:rStyle w:val="Hyperlink"/>
          </w:rPr>
          <w:t>https://mst.instructure.com/courses/11517/discussion_topics/9881</w:t>
        </w:r>
      </w:hyperlink>
    </w:p>
    <w:p w:rsidR="00191442" w:rsidRDefault="00BE1364" w:rsidP="00AF6DA3">
      <w:pPr>
        <w:pStyle w:val="PRQ"/>
        <w:numPr>
          <w:ilvl w:val="0"/>
          <w:numId w:val="1"/>
        </w:numPr>
      </w:pPr>
      <w:r>
        <w:t>Explain the meaning of all columns in the following table</w:t>
      </w:r>
      <w:r w:rsidR="00191442">
        <w:t>.</w:t>
      </w:r>
      <w:r w:rsidRPr="00BE1364">
        <w:t xml:space="preserve"> </w:t>
      </w:r>
      <w:r>
        <w:t>(</w:t>
      </w:r>
      <w:r>
        <w:rPr>
          <w:color w:val="FF0000"/>
        </w:rPr>
        <w:t>2</w:t>
      </w:r>
      <w:r w:rsidRPr="001358E4">
        <w:rPr>
          <w:color w:val="FF0000"/>
        </w:rPr>
        <w:t xml:space="preserve"> point</w:t>
      </w:r>
      <w:r>
        <w:rPr>
          <w:color w:val="FF0000"/>
        </w:rPr>
        <w:t>s</w:t>
      </w:r>
      <w:r>
        <w:t>)</w:t>
      </w:r>
    </w:p>
    <w:tbl>
      <w:tblPr>
        <w:tblStyle w:val="TableGrid"/>
        <w:tblW w:w="0" w:type="auto"/>
        <w:tblInd w:w="648" w:type="dxa"/>
        <w:tblCellMar>
          <w:top w:w="58" w:type="dxa"/>
          <w:left w:w="115" w:type="dxa"/>
          <w:bottom w:w="58" w:type="dxa"/>
          <w:right w:w="115" w:type="dxa"/>
        </w:tblCellMar>
        <w:tblLook w:val="04A0" w:firstRow="1" w:lastRow="0" w:firstColumn="1" w:lastColumn="0" w:noHBand="0" w:noVBand="1"/>
      </w:tblPr>
      <w:tblGrid>
        <w:gridCol w:w="2530"/>
        <w:gridCol w:w="6412"/>
      </w:tblGrid>
      <w:tr w:rsidR="00BE1364" w:rsidTr="00BE1364">
        <w:tc>
          <w:tcPr>
            <w:tcW w:w="1710" w:type="dxa"/>
            <w:shd w:val="clear" w:color="auto" w:fill="D9D9D9" w:themeFill="background1" w:themeFillShade="D9"/>
          </w:tcPr>
          <w:p w:rsidR="00BE1364" w:rsidRPr="00BE1364" w:rsidRDefault="00BE1364" w:rsidP="008023C0">
            <w:pPr>
              <w:pStyle w:val="PRQ"/>
            </w:pPr>
            <w:r w:rsidRPr="00BE1364">
              <w:t>Column</w:t>
            </w:r>
          </w:p>
        </w:tc>
        <w:tc>
          <w:tcPr>
            <w:tcW w:w="6840" w:type="dxa"/>
            <w:shd w:val="clear" w:color="auto" w:fill="D9D9D9" w:themeFill="background1" w:themeFillShade="D9"/>
          </w:tcPr>
          <w:p w:rsidR="00BE1364" w:rsidRPr="00BE1364" w:rsidRDefault="00BE1364" w:rsidP="008023C0">
            <w:pPr>
              <w:pStyle w:val="PRQ"/>
            </w:pPr>
            <w:r w:rsidRPr="00BE1364">
              <w:t>Description</w:t>
            </w:r>
          </w:p>
        </w:tc>
      </w:tr>
      <w:tr w:rsidR="00BE1364" w:rsidTr="00BE1364">
        <w:tc>
          <w:tcPr>
            <w:tcW w:w="1710" w:type="dxa"/>
          </w:tcPr>
          <w:p w:rsidR="00BE1364" w:rsidRDefault="004251A4" w:rsidP="008023C0">
            <w:pPr>
              <w:pStyle w:val="PRQ"/>
            </w:pPr>
            <w:r>
              <w:t>remote.host</w:t>
            </w:r>
          </w:p>
        </w:tc>
        <w:tc>
          <w:tcPr>
            <w:tcW w:w="6840" w:type="dxa"/>
          </w:tcPr>
          <w:p w:rsidR="00BE1364" w:rsidRDefault="006C4470" w:rsidP="006C4470">
            <w:pPr>
              <w:pStyle w:val="PRQ"/>
              <w:ind w:left="0"/>
            </w:pPr>
            <w:r>
              <w:t>Gives the IP Address of host connecting to server</w:t>
            </w:r>
            <w:r w:rsidR="003A1ABA">
              <w:t xml:space="preserve"> </w:t>
            </w:r>
          </w:p>
        </w:tc>
      </w:tr>
      <w:tr w:rsidR="00BE1364" w:rsidTr="00BE1364">
        <w:tc>
          <w:tcPr>
            <w:tcW w:w="1710" w:type="dxa"/>
          </w:tcPr>
          <w:p w:rsidR="00BE1364" w:rsidRDefault="004251A4" w:rsidP="008023C0">
            <w:pPr>
              <w:pStyle w:val="PRQ"/>
            </w:pPr>
            <w:r>
              <w:t>request.datetime</w:t>
            </w:r>
          </w:p>
        </w:tc>
        <w:tc>
          <w:tcPr>
            <w:tcW w:w="6840" w:type="dxa"/>
          </w:tcPr>
          <w:p w:rsidR="00BE1364" w:rsidRDefault="00F30C7E" w:rsidP="006C4470">
            <w:pPr>
              <w:pStyle w:val="PRQ"/>
              <w:ind w:left="0"/>
            </w:pPr>
            <w:r>
              <w:t xml:space="preserve">Both date and time the </w:t>
            </w:r>
            <w:r w:rsidR="006C4470">
              <w:t xml:space="preserve">request was received </w:t>
            </w:r>
          </w:p>
        </w:tc>
      </w:tr>
      <w:tr w:rsidR="00BE1364" w:rsidTr="00BE1364">
        <w:tc>
          <w:tcPr>
            <w:tcW w:w="1710" w:type="dxa"/>
          </w:tcPr>
          <w:p w:rsidR="00BE1364" w:rsidRDefault="004251A4" w:rsidP="008023C0">
            <w:pPr>
              <w:pStyle w:val="PRQ"/>
            </w:pPr>
            <w:r>
              <w:t>weekday</w:t>
            </w:r>
          </w:p>
        </w:tc>
        <w:tc>
          <w:tcPr>
            <w:tcW w:w="6840" w:type="dxa"/>
          </w:tcPr>
          <w:p w:rsidR="00BE1364" w:rsidRDefault="00F30C7E" w:rsidP="006C4470">
            <w:pPr>
              <w:pStyle w:val="PRQ"/>
              <w:ind w:left="0"/>
            </w:pPr>
            <w:r>
              <w:t xml:space="preserve">Day of the week the </w:t>
            </w:r>
            <w:r w:rsidR="006C4470">
              <w:t xml:space="preserve">request was received </w:t>
            </w:r>
            <w:r>
              <w:t xml:space="preserve"> </w:t>
            </w:r>
          </w:p>
        </w:tc>
      </w:tr>
      <w:tr w:rsidR="00BE1364" w:rsidTr="00BE1364">
        <w:tc>
          <w:tcPr>
            <w:tcW w:w="1710" w:type="dxa"/>
          </w:tcPr>
          <w:p w:rsidR="00BE1364" w:rsidRDefault="004251A4" w:rsidP="008023C0">
            <w:pPr>
              <w:pStyle w:val="PRQ"/>
            </w:pPr>
            <w:r>
              <w:t>request.method</w:t>
            </w:r>
          </w:p>
        </w:tc>
        <w:tc>
          <w:tcPr>
            <w:tcW w:w="6840" w:type="dxa"/>
          </w:tcPr>
          <w:p w:rsidR="00BE1364" w:rsidRDefault="00B01773" w:rsidP="00B01773">
            <w:pPr>
              <w:pStyle w:val="PRQ"/>
              <w:ind w:left="0"/>
            </w:pPr>
            <w:r>
              <w:t>HTTP Method used for request</w:t>
            </w:r>
            <w:bookmarkStart w:id="0" w:name="_GoBack"/>
            <w:bookmarkEnd w:id="0"/>
            <w:r w:rsidR="00F30C7E">
              <w:t xml:space="preserve"> </w:t>
            </w:r>
          </w:p>
        </w:tc>
      </w:tr>
      <w:tr w:rsidR="00BE1364" w:rsidTr="00BE1364">
        <w:tc>
          <w:tcPr>
            <w:tcW w:w="1710" w:type="dxa"/>
          </w:tcPr>
          <w:p w:rsidR="00BE1364" w:rsidRDefault="004251A4" w:rsidP="008023C0">
            <w:pPr>
              <w:pStyle w:val="PRQ"/>
            </w:pPr>
            <w:r>
              <w:t>request.uri</w:t>
            </w:r>
          </w:p>
        </w:tc>
        <w:tc>
          <w:tcPr>
            <w:tcW w:w="6840" w:type="dxa"/>
          </w:tcPr>
          <w:p w:rsidR="00BE1364" w:rsidRDefault="00D72322" w:rsidP="00B01773">
            <w:pPr>
              <w:pStyle w:val="PRQ"/>
              <w:ind w:left="0"/>
            </w:pPr>
            <w:r>
              <w:t xml:space="preserve">URI stands for uniform resource identifier. </w:t>
            </w:r>
            <w:r w:rsidR="0048293D">
              <w:t xml:space="preserve">It is a string of characters used to identify a resource. </w:t>
            </w:r>
            <w:r w:rsidR="00B01773">
              <w:t xml:space="preserve">This gives the resource on the server that was requested access to </w:t>
            </w:r>
          </w:p>
        </w:tc>
      </w:tr>
      <w:tr w:rsidR="00BE1364" w:rsidTr="00BE1364">
        <w:tc>
          <w:tcPr>
            <w:tcW w:w="1710" w:type="dxa"/>
          </w:tcPr>
          <w:p w:rsidR="00BE1364" w:rsidRDefault="004251A4" w:rsidP="008023C0">
            <w:pPr>
              <w:pStyle w:val="PRQ"/>
            </w:pPr>
            <w:r>
              <w:t xml:space="preserve">status </w:t>
            </w:r>
          </w:p>
        </w:tc>
        <w:tc>
          <w:tcPr>
            <w:tcW w:w="6840" w:type="dxa"/>
          </w:tcPr>
          <w:p w:rsidR="00BE1364" w:rsidRDefault="00F30C7E" w:rsidP="00B01773">
            <w:pPr>
              <w:pStyle w:val="PRQ"/>
              <w:ind w:left="0"/>
            </w:pPr>
            <w:r>
              <w:t xml:space="preserve">Checks </w:t>
            </w:r>
            <w:r w:rsidR="00B15139">
              <w:t>which</w:t>
            </w:r>
            <w:r w:rsidR="00B01773">
              <w:t xml:space="preserve"> HTTP</w:t>
            </w:r>
            <w:r>
              <w:t xml:space="preserve"> status of the host</w:t>
            </w:r>
          </w:p>
        </w:tc>
      </w:tr>
      <w:tr w:rsidR="00BE1364" w:rsidTr="00BE1364">
        <w:tc>
          <w:tcPr>
            <w:tcW w:w="1710" w:type="dxa"/>
          </w:tcPr>
          <w:p w:rsidR="00BE1364" w:rsidRDefault="00204ABB" w:rsidP="008023C0">
            <w:pPr>
              <w:pStyle w:val="PRQ"/>
            </w:pPr>
            <w:r>
              <w:t>response.size</w:t>
            </w:r>
          </w:p>
        </w:tc>
        <w:tc>
          <w:tcPr>
            <w:tcW w:w="6840" w:type="dxa"/>
          </w:tcPr>
          <w:p w:rsidR="00BE1364" w:rsidRDefault="00F30C7E" w:rsidP="00B15139">
            <w:pPr>
              <w:pStyle w:val="PRQ"/>
              <w:ind w:left="0"/>
            </w:pPr>
            <w:r>
              <w:t>Size of the Request</w:t>
            </w:r>
            <w:r w:rsidR="00B15139">
              <w:t xml:space="preserve"> that was returned </w:t>
            </w:r>
          </w:p>
        </w:tc>
      </w:tr>
      <w:tr w:rsidR="00BE1364" w:rsidTr="00BE1364">
        <w:tc>
          <w:tcPr>
            <w:tcW w:w="1710" w:type="dxa"/>
          </w:tcPr>
          <w:p w:rsidR="00BE1364" w:rsidRDefault="00204ABB" w:rsidP="008023C0">
            <w:pPr>
              <w:pStyle w:val="PRQ"/>
            </w:pPr>
            <w:r>
              <w:t>Ip_number</w:t>
            </w:r>
          </w:p>
        </w:tc>
        <w:tc>
          <w:tcPr>
            <w:tcW w:w="6840" w:type="dxa"/>
          </w:tcPr>
          <w:p w:rsidR="00BE1364" w:rsidRDefault="00B15139" w:rsidP="006C4470">
            <w:pPr>
              <w:pStyle w:val="PRQ"/>
              <w:ind w:left="0"/>
            </w:pPr>
            <w:r>
              <w:t>IP Address converted to a number</w:t>
            </w:r>
          </w:p>
        </w:tc>
      </w:tr>
      <w:tr w:rsidR="00BE1364" w:rsidTr="00BE1364">
        <w:tc>
          <w:tcPr>
            <w:tcW w:w="1710" w:type="dxa"/>
          </w:tcPr>
          <w:p w:rsidR="00BE1364" w:rsidRDefault="00204ABB" w:rsidP="008023C0">
            <w:pPr>
              <w:pStyle w:val="PRQ"/>
            </w:pPr>
            <w:r>
              <w:t>country_code</w:t>
            </w:r>
          </w:p>
        </w:tc>
        <w:tc>
          <w:tcPr>
            <w:tcW w:w="6840" w:type="dxa"/>
          </w:tcPr>
          <w:p w:rsidR="00BE1364" w:rsidRDefault="00F30C7E" w:rsidP="001F0305">
            <w:pPr>
              <w:pStyle w:val="PRQ"/>
              <w:ind w:left="0"/>
            </w:pPr>
            <w:r>
              <w:t xml:space="preserve">Country code or abbreviation from </w:t>
            </w:r>
            <w:r w:rsidR="001F0305">
              <w:t>which the request came</w:t>
            </w:r>
            <w:r>
              <w:t xml:space="preserve"> </w:t>
            </w:r>
          </w:p>
        </w:tc>
      </w:tr>
      <w:tr w:rsidR="00BE1364" w:rsidTr="00BE1364">
        <w:tc>
          <w:tcPr>
            <w:tcW w:w="1710" w:type="dxa"/>
          </w:tcPr>
          <w:p w:rsidR="00BE1364" w:rsidRDefault="00204ABB" w:rsidP="008023C0">
            <w:pPr>
              <w:pStyle w:val="PRQ"/>
            </w:pPr>
            <w:r>
              <w:t>country_name</w:t>
            </w:r>
          </w:p>
        </w:tc>
        <w:tc>
          <w:tcPr>
            <w:tcW w:w="6840" w:type="dxa"/>
          </w:tcPr>
          <w:p w:rsidR="00BE1364" w:rsidRDefault="00F30C7E" w:rsidP="001F0305">
            <w:pPr>
              <w:pStyle w:val="PRQ"/>
              <w:ind w:left="0"/>
            </w:pPr>
            <w:r>
              <w:t xml:space="preserve">Country full name from which the </w:t>
            </w:r>
            <w:r w:rsidR="001F0305">
              <w:t>request</w:t>
            </w:r>
            <w:r>
              <w:t xml:space="preserve"> </w:t>
            </w:r>
            <w:r w:rsidR="001F0305">
              <w:t>cames</w:t>
            </w:r>
          </w:p>
        </w:tc>
      </w:tr>
    </w:tbl>
    <w:p w:rsidR="00BE1364" w:rsidRDefault="00BE1364" w:rsidP="008023C0">
      <w:pPr>
        <w:pStyle w:val="PRQ"/>
      </w:pPr>
    </w:p>
    <w:p w:rsidR="00D72322" w:rsidRDefault="00496C01" w:rsidP="00AF6DA3">
      <w:pPr>
        <w:pStyle w:val="PRQ"/>
        <w:numPr>
          <w:ilvl w:val="0"/>
          <w:numId w:val="1"/>
        </w:numPr>
      </w:pPr>
      <w:r>
        <w:lastRenderedPageBreak/>
        <w:t>Show the structure of the dataset. Change the data type of “</w:t>
      </w:r>
      <w:r w:rsidRPr="00496C01">
        <w:t>request.datetime</w:t>
      </w:r>
      <w:r>
        <w:t xml:space="preserve">” as </w:t>
      </w:r>
      <w:r w:rsidRPr="00496C01">
        <w:t>POSIXct</w:t>
      </w:r>
      <w:r>
        <w:t xml:space="preserve"> by using the </w:t>
      </w:r>
      <w:r w:rsidRPr="00BA38D0">
        <w:rPr>
          <w:i/>
          <w:color w:val="1F497D" w:themeColor="text2"/>
        </w:rPr>
        <w:t xml:space="preserve">as.POSIXct() </w:t>
      </w:r>
      <w:r w:rsidRPr="00496C01">
        <w:t>function</w:t>
      </w:r>
      <w:r>
        <w:t>. (</w:t>
      </w:r>
      <w:r w:rsidR="00521C87">
        <w:rPr>
          <w:color w:val="FF0000"/>
        </w:rPr>
        <w:t>2</w:t>
      </w:r>
      <w:r w:rsidRPr="001358E4">
        <w:rPr>
          <w:color w:val="FF0000"/>
        </w:rPr>
        <w:t xml:space="preserve"> point</w:t>
      </w:r>
      <w:r w:rsidR="00AE41A4">
        <w:rPr>
          <w:color w:val="FF0000"/>
        </w:rPr>
        <w:t>s</w:t>
      </w:r>
      <w:r>
        <w:t>)</w:t>
      </w:r>
    </w:p>
    <w:p w:rsidR="00496C01" w:rsidRDefault="00496C01" w:rsidP="00AF6DA3">
      <w:pPr>
        <w:pStyle w:val="PRQ"/>
        <w:numPr>
          <w:ilvl w:val="0"/>
          <w:numId w:val="1"/>
        </w:numPr>
      </w:pPr>
      <w:r w:rsidRPr="00496C01">
        <w:t>Show summary statistics of the dataset</w:t>
      </w:r>
      <w:r>
        <w:t>. Paste results in the box below. (</w:t>
      </w:r>
      <w:r w:rsidR="00521C87">
        <w:rPr>
          <w:color w:val="FF0000"/>
        </w:rPr>
        <w:t>2</w:t>
      </w:r>
      <w:r w:rsidRPr="001358E4">
        <w:rPr>
          <w:color w:val="FF0000"/>
        </w:rPr>
        <w:t xml:space="preserve"> point</w:t>
      </w:r>
      <w:r w:rsidR="00AE41A4">
        <w:rPr>
          <w:color w:val="FF0000"/>
        </w:rPr>
        <w:t>s</w:t>
      </w:r>
      <w:r>
        <w:t>)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9216"/>
      </w:tblGrid>
      <w:tr w:rsidR="00496C01" w:rsidTr="00D72322">
        <w:trPr>
          <w:trHeight w:val="3612"/>
        </w:trPr>
        <w:tc>
          <w:tcPr>
            <w:tcW w:w="8904" w:type="dxa"/>
          </w:tcPr>
          <w:p w:rsidR="00496C01" w:rsidRDefault="00D72322" w:rsidP="008023C0">
            <w:pPr>
              <w:pStyle w:val="PRQ"/>
            </w:pPr>
            <w:r>
              <w:rPr>
                <w:noProof/>
                <w:lang w:eastAsia="en-US"/>
              </w:rPr>
              <w:drawing>
                <wp:anchor distT="0" distB="0" distL="114300" distR="114300" simplePos="0" relativeHeight="251655680" behindDoc="0" locked="0" layoutInCell="1" allowOverlap="1">
                  <wp:simplePos x="0" y="0"/>
                  <wp:positionH relativeFrom="column">
                    <wp:posOffset>-42545</wp:posOffset>
                  </wp:positionH>
                  <wp:positionV relativeFrom="paragraph">
                    <wp:posOffset>434340</wp:posOffset>
                  </wp:positionV>
                  <wp:extent cx="5943600" cy="1517015"/>
                  <wp:effectExtent l="0" t="0" r="0" b="6985"/>
                  <wp:wrapSquare wrapText="bothSides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summary stats.PNG"/>
                          <pic:cNvPicPr/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943600" cy="151701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  <w:p w:rsidR="00D72322" w:rsidRDefault="00D72322" w:rsidP="008023C0">
            <w:pPr>
              <w:pStyle w:val="PRQ"/>
            </w:pPr>
          </w:p>
          <w:p w:rsidR="00496C01" w:rsidRDefault="00496C01" w:rsidP="008023C0">
            <w:pPr>
              <w:pStyle w:val="PRQ"/>
            </w:pPr>
          </w:p>
          <w:p w:rsidR="00496C01" w:rsidRDefault="00496C01" w:rsidP="008023C0">
            <w:pPr>
              <w:pStyle w:val="PRQ"/>
            </w:pPr>
          </w:p>
          <w:p w:rsidR="00496C01" w:rsidRDefault="00496C01" w:rsidP="008023C0">
            <w:pPr>
              <w:pStyle w:val="PRQ"/>
            </w:pPr>
          </w:p>
        </w:tc>
      </w:tr>
    </w:tbl>
    <w:p w:rsidR="00496C01" w:rsidRDefault="00496C01" w:rsidP="008023C0">
      <w:pPr>
        <w:pStyle w:val="PRQ"/>
      </w:pPr>
    </w:p>
    <w:p w:rsidR="009D5145" w:rsidRDefault="005970DE" w:rsidP="00AF6DA3">
      <w:pPr>
        <w:pStyle w:val="PRQ"/>
        <w:numPr>
          <w:ilvl w:val="0"/>
          <w:numId w:val="1"/>
        </w:numPr>
      </w:pPr>
      <w:r>
        <w:t xml:space="preserve">Calculate frequency distribution of weekday. </w:t>
      </w:r>
    </w:p>
    <w:p w:rsidR="009D5145" w:rsidRDefault="005970DE" w:rsidP="008023C0">
      <w:pPr>
        <w:pStyle w:val="PRQ"/>
      </w:pPr>
      <w:r>
        <w:t>Which day has the largest number of visits? ____</w:t>
      </w:r>
      <w:r w:rsidR="006C6E49">
        <w:t xml:space="preserve"> Wednesday</w:t>
      </w:r>
      <w:r>
        <w:t>_____ (</w:t>
      </w:r>
      <w:r w:rsidR="00987F51">
        <w:rPr>
          <w:color w:val="FF0000"/>
        </w:rPr>
        <w:t>2</w:t>
      </w:r>
      <w:r w:rsidRPr="005970DE">
        <w:rPr>
          <w:color w:val="FF0000"/>
        </w:rPr>
        <w:t xml:space="preserve"> point</w:t>
      </w:r>
      <w:r w:rsidR="00AE41A4">
        <w:rPr>
          <w:color w:val="FF0000"/>
        </w:rPr>
        <w:t>s</w:t>
      </w:r>
      <w:r>
        <w:t>).</w:t>
      </w:r>
      <w:r w:rsidRPr="005970DE">
        <w:t xml:space="preserve"> </w:t>
      </w:r>
    </w:p>
    <w:p w:rsidR="005970DE" w:rsidRDefault="005970DE" w:rsidP="008023C0">
      <w:pPr>
        <w:pStyle w:val="PRQ"/>
      </w:pPr>
      <w:r>
        <w:t>Show the frequency of weekday in column format in the following box (</w:t>
      </w:r>
      <w:r w:rsidR="00987F51">
        <w:rPr>
          <w:color w:val="FF0000"/>
        </w:rPr>
        <w:t>2</w:t>
      </w:r>
      <w:r w:rsidRPr="005970DE">
        <w:rPr>
          <w:color w:val="FF0000"/>
        </w:rPr>
        <w:t xml:space="preserve"> point</w:t>
      </w:r>
      <w:r w:rsidR="00AE41A4">
        <w:rPr>
          <w:color w:val="FF0000"/>
        </w:rPr>
        <w:t>s</w:t>
      </w:r>
      <w:r>
        <w:t>).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9216"/>
      </w:tblGrid>
      <w:tr w:rsidR="005970DE" w:rsidTr="005970DE">
        <w:tc>
          <w:tcPr>
            <w:tcW w:w="9576" w:type="dxa"/>
          </w:tcPr>
          <w:p w:rsidR="005970DE" w:rsidRDefault="006C6E49" w:rsidP="008023C0">
            <w:pPr>
              <w:pStyle w:val="PRQ"/>
            </w:pPr>
            <w:r>
              <w:rPr>
                <w:noProof/>
                <w:lang w:eastAsia="en-US"/>
              </w:rPr>
              <w:drawing>
                <wp:anchor distT="0" distB="0" distL="114300" distR="114300" simplePos="0" relativeHeight="251658752" behindDoc="0" locked="0" layoutInCell="1" allowOverlap="1">
                  <wp:simplePos x="0" y="0"/>
                  <wp:positionH relativeFrom="column">
                    <wp:posOffset>1668780</wp:posOffset>
                  </wp:positionH>
                  <wp:positionV relativeFrom="paragraph">
                    <wp:posOffset>171450</wp:posOffset>
                  </wp:positionV>
                  <wp:extent cx="1562100" cy="1276082"/>
                  <wp:effectExtent l="0" t="0" r="0" b="635"/>
                  <wp:wrapSquare wrapText="bothSides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weekday frequency.PNG"/>
                          <pic:cNvPicPr/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62100" cy="127608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  <w:p w:rsidR="005970DE" w:rsidRDefault="005970DE" w:rsidP="008023C0">
            <w:pPr>
              <w:pStyle w:val="PRQ"/>
            </w:pPr>
          </w:p>
          <w:p w:rsidR="005970DE" w:rsidRDefault="005970DE" w:rsidP="008023C0">
            <w:pPr>
              <w:pStyle w:val="PRQ"/>
            </w:pPr>
          </w:p>
          <w:p w:rsidR="005970DE" w:rsidRDefault="005970DE" w:rsidP="008023C0">
            <w:pPr>
              <w:pStyle w:val="PRQ"/>
            </w:pPr>
          </w:p>
          <w:p w:rsidR="005970DE" w:rsidRDefault="005970DE" w:rsidP="008023C0">
            <w:pPr>
              <w:pStyle w:val="PRQ"/>
            </w:pPr>
          </w:p>
          <w:p w:rsidR="005970DE" w:rsidRDefault="005970DE" w:rsidP="008023C0">
            <w:pPr>
              <w:pStyle w:val="PRQ"/>
            </w:pPr>
          </w:p>
        </w:tc>
      </w:tr>
    </w:tbl>
    <w:p w:rsidR="005970DE" w:rsidRDefault="005970DE" w:rsidP="008023C0">
      <w:pPr>
        <w:pStyle w:val="PRQ"/>
      </w:pPr>
    </w:p>
    <w:p w:rsidR="009D5145" w:rsidRDefault="009D5145" w:rsidP="00AF6DA3">
      <w:pPr>
        <w:pStyle w:val="PRQ"/>
        <w:numPr>
          <w:ilvl w:val="0"/>
          <w:numId w:val="1"/>
        </w:numPr>
      </w:pPr>
      <w:r>
        <w:t xml:space="preserve">Crosstabulate weekday and request.uri. </w:t>
      </w:r>
    </w:p>
    <w:p w:rsidR="00EA0B82" w:rsidRDefault="009D5145" w:rsidP="008023C0">
      <w:pPr>
        <w:pStyle w:val="PRQ"/>
      </w:pPr>
      <w:r>
        <w:t>How many visits of the “faq.html” page on Fridays? ______</w:t>
      </w:r>
      <w:r w:rsidR="0027500F">
        <w:t>4407</w:t>
      </w:r>
      <w:r>
        <w:t>_________ (</w:t>
      </w:r>
      <w:r w:rsidR="00987F51">
        <w:rPr>
          <w:color w:val="FF0000"/>
        </w:rPr>
        <w:t>2</w:t>
      </w:r>
      <w:r w:rsidRPr="005970DE">
        <w:rPr>
          <w:color w:val="FF0000"/>
        </w:rPr>
        <w:t xml:space="preserve"> point</w:t>
      </w:r>
      <w:r w:rsidR="00AE41A4">
        <w:rPr>
          <w:color w:val="FF0000"/>
        </w:rPr>
        <w:t>s</w:t>
      </w:r>
      <w:r>
        <w:t>).</w:t>
      </w:r>
    </w:p>
    <w:p w:rsidR="002F46D1" w:rsidRDefault="002F46D1" w:rsidP="00AF6DA3">
      <w:pPr>
        <w:pStyle w:val="PRQ"/>
        <w:numPr>
          <w:ilvl w:val="0"/>
          <w:numId w:val="1"/>
        </w:numPr>
      </w:pPr>
      <w:r>
        <w:t>Draw a bar plot to show the distribution of visits by weekday. Paste the bar plot in the following box. (</w:t>
      </w:r>
      <w:r w:rsidR="00987F51">
        <w:rPr>
          <w:color w:val="FF0000"/>
        </w:rPr>
        <w:t>2</w:t>
      </w:r>
      <w:r w:rsidRPr="002F46D1">
        <w:rPr>
          <w:color w:val="FF0000"/>
        </w:rPr>
        <w:t xml:space="preserve"> point</w:t>
      </w:r>
      <w:r w:rsidR="00AE41A4">
        <w:rPr>
          <w:color w:val="FF0000"/>
        </w:rPr>
        <w:t>s</w:t>
      </w:r>
      <w:r>
        <w:t>)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9216"/>
      </w:tblGrid>
      <w:tr w:rsidR="002F46D1" w:rsidTr="002F46D1">
        <w:tc>
          <w:tcPr>
            <w:tcW w:w="9576" w:type="dxa"/>
          </w:tcPr>
          <w:p w:rsidR="002F46D1" w:rsidRDefault="002F46D1" w:rsidP="008023C0">
            <w:pPr>
              <w:pStyle w:val="PRQ"/>
            </w:pPr>
          </w:p>
          <w:p w:rsidR="00BF069D" w:rsidRDefault="003A42DA" w:rsidP="008023C0">
            <w:pPr>
              <w:pStyle w:val="PRQ"/>
            </w:pPr>
            <w:r>
              <w:rPr>
                <w:noProof/>
                <w:lang w:eastAsia="en-US"/>
              </w:rPr>
              <w:lastRenderedPageBreak/>
              <w:drawing>
                <wp:inline distT="0" distB="0" distL="0" distR="0">
                  <wp:extent cx="5689142" cy="4046220"/>
                  <wp:effectExtent l="0" t="0" r="6985" b="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distribution by weekday.PNG"/>
                          <pic:cNvPicPr/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692167" cy="404837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BF069D" w:rsidRDefault="00BF069D" w:rsidP="008023C0">
            <w:pPr>
              <w:pStyle w:val="PRQ"/>
            </w:pPr>
          </w:p>
          <w:p w:rsidR="00BF069D" w:rsidRDefault="00BF069D" w:rsidP="008023C0">
            <w:pPr>
              <w:pStyle w:val="PRQ"/>
            </w:pPr>
          </w:p>
          <w:p w:rsidR="002F46D1" w:rsidRDefault="002F46D1" w:rsidP="008023C0">
            <w:pPr>
              <w:pStyle w:val="PRQ"/>
            </w:pPr>
          </w:p>
          <w:p w:rsidR="002F46D1" w:rsidRDefault="002F46D1" w:rsidP="008023C0">
            <w:pPr>
              <w:pStyle w:val="PRQ"/>
            </w:pPr>
          </w:p>
        </w:tc>
      </w:tr>
    </w:tbl>
    <w:p w:rsidR="002F46D1" w:rsidRDefault="002F46D1" w:rsidP="008023C0">
      <w:pPr>
        <w:pStyle w:val="PRQ"/>
      </w:pPr>
    </w:p>
    <w:p w:rsidR="00C83184" w:rsidRDefault="002F46D1" w:rsidP="00AF6DA3">
      <w:pPr>
        <w:pStyle w:val="PRQ"/>
        <w:numPr>
          <w:ilvl w:val="0"/>
          <w:numId w:val="1"/>
        </w:numPr>
      </w:pPr>
      <w:r w:rsidRPr="002F46D1">
        <w:t>Draw a stacked bar plot to show the distribution of visits by request.uri and request.method</w:t>
      </w:r>
      <w:r w:rsidR="00BF069D">
        <w:t xml:space="preserve"> (use request.method to group visits)</w:t>
      </w:r>
      <w:r w:rsidR="00EE4A86">
        <w:t>.</w:t>
      </w:r>
      <w:r w:rsidR="00BF069D">
        <w:t xml:space="preserve"> Paste the stacked bar plot in the following box. (</w:t>
      </w:r>
      <w:r w:rsidR="00987F51">
        <w:rPr>
          <w:color w:val="FF0000"/>
        </w:rPr>
        <w:t>2</w:t>
      </w:r>
      <w:r w:rsidR="00BF069D" w:rsidRPr="002F46D1">
        <w:rPr>
          <w:color w:val="FF0000"/>
        </w:rPr>
        <w:t xml:space="preserve"> point</w:t>
      </w:r>
      <w:r w:rsidR="00AE41A4">
        <w:rPr>
          <w:color w:val="FF0000"/>
        </w:rPr>
        <w:t>s</w:t>
      </w:r>
      <w:r w:rsidR="00BF069D">
        <w:t>)</w:t>
      </w:r>
    </w:p>
    <w:tbl>
      <w:tblPr>
        <w:tblStyle w:val="TableGrid"/>
        <w:tblW w:w="9263" w:type="dxa"/>
        <w:tblInd w:w="360" w:type="dxa"/>
        <w:tblLook w:val="04A0" w:firstRow="1" w:lastRow="0" w:firstColumn="1" w:lastColumn="0" w:noHBand="0" w:noVBand="1"/>
      </w:tblPr>
      <w:tblGrid>
        <w:gridCol w:w="9263"/>
      </w:tblGrid>
      <w:tr w:rsidR="00BF069D" w:rsidTr="00EA7FE6">
        <w:trPr>
          <w:trHeight w:val="6732"/>
        </w:trPr>
        <w:tc>
          <w:tcPr>
            <w:tcW w:w="9263" w:type="dxa"/>
          </w:tcPr>
          <w:p w:rsidR="00BF069D" w:rsidRDefault="005433BB" w:rsidP="008023C0">
            <w:pPr>
              <w:pStyle w:val="PRQ"/>
            </w:pPr>
            <w:r>
              <w:rPr>
                <w:noProof/>
                <w:lang w:eastAsia="en-US"/>
              </w:rPr>
              <w:lastRenderedPageBreak/>
              <w:drawing>
                <wp:inline distT="0" distB="0" distL="0" distR="0">
                  <wp:extent cx="5098368" cy="2880360"/>
                  <wp:effectExtent l="0" t="0" r="762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stacked bar.PNG"/>
                          <pic:cNvPicPr/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107115" cy="288530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BF069D" w:rsidRDefault="00BF069D" w:rsidP="008023C0">
            <w:pPr>
              <w:pStyle w:val="PRQ"/>
            </w:pPr>
          </w:p>
          <w:p w:rsidR="00BF069D" w:rsidRDefault="005433BB" w:rsidP="008023C0">
            <w:pPr>
              <w:pStyle w:val="PRQ"/>
            </w:pPr>
            <w:r>
              <w:t>Notes: robots.txt only makes up 723 which is such a small value that is not visible; post makes up so few values it is hard to see as well</w:t>
            </w:r>
          </w:p>
          <w:p w:rsidR="00BF069D" w:rsidRDefault="00BF069D" w:rsidP="008023C0">
            <w:pPr>
              <w:pStyle w:val="PRQ"/>
            </w:pPr>
          </w:p>
          <w:p w:rsidR="00BF069D" w:rsidRDefault="00BF069D" w:rsidP="008023C0">
            <w:pPr>
              <w:pStyle w:val="PRQ"/>
            </w:pPr>
          </w:p>
          <w:p w:rsidR="00BF069D" w:rsidRDefault="00BF069D" w:rsidP="008023C0">
            <w:pPr>
              <w:pStyle w:val="PRQ"/>
            </w:pPr>
          </w:p>
        </w:tc>
      </w:tr>
    </w:tbl>
    <w:p w:rsidR="00BF069D" w:rsidRDefault="00BF069D" w:rsidP="00AF6DA3">
      <w:pPr>
        <w:pStyle w:val="PRQ"/>
        <w:numPr>
          <w:ilvl w:val="0"/>
          <w:numId w:val="1"/>
        </w:numPr>
      </w:pPr>
      <w:r>
        <w:t>Draw a pie chart to present the distribution of visits by request.uri. Show the count of visits for each URI. Paste the pie chart in the following box. (</w:t>
      </w:r>
      <w:r w:rsidR="00987F51">
        <w:rPr>
          <w:color w:val="FF0000"/>
        </w:rPr>
        <w:t>2</w:t>
      </w:r>
      <w:r w:rsidRPr="002F46D1">
        <w:rPr>
          <w:color w:val="FF0000"/>
        </w:rPr>
        <w:t xml:space="preserve"> point</w:t>
      </w:r>
      <w:r w:rsidR="00AE41A4">
        <w:rPr>
          <w:color w:val="FF0000"/>
        </w:rPr>
        <w:t>s</w:t>
      </w:r>
      <w:r>
        <w:t>)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9216"/>
      </w:tblGrid>
      <w:tr w:rsidR="00BF069D" w:rsidTr="00BF069D">
        <w:tc>
          <w:tcPr>
            <w:tcW w:w="9576" w:type="dxa"/>
          </w:tcPr>
          <w:p w:rsidR="00BF069D" w:rsidRDefault="00A86727" w:rsidP="008023C0">
            <w:pPr>
              <w:pStyle w:val="PRQ"/>
            </w:pPr>
            <w:r>
              <w:rPr>
                <w:noProof/>
                <w:lang w:eastAsia="en-US"/>
              </w:rPr>
              <w:lastRenderedPageBreak/>
              <w:drawing>
                <wp:inline distT="0" distB="0" distL="0" distR="0">
                  <wp:extent cx="5471634" cy="4785775"/>
                  <wp:effectExtent l="0" t="0" r="0" b="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Pie 1.PNG"/>
                          <pic:cNvPicPr/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71634" cy="47857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BF069D" w:rsidRDefault="00BF069D" w:rsidP="008023C0">
            <w:pPr>
              <w:pStyle w:val="PRQ"/>
            </w:pPr>
          </w:p>
          <w:p w:rsidR="00BF069D" w:rsidRDefault="00BF069D" w:rsidP="008023C0">
            <w:pPr>
              <w:pStyle w:val="PRQ"/>
            </w:pPr>
          </w:p>
        </w:tc>
      </w:tr>
    </w:tbl>
    <w:p w:rsidR="00BF069D" w:rsidRDefault="00BF069D" w:rsidP="008023C0">
      <w:pPr>
        <w:pStyle w:val="PRQ"/>
      </w:pPr>
    </w:p>
    <w:p w:rsidR="00BF069D" w:rsidRDefault="00BF069D" w:rsidP="008023C0">
      <w:pPr>
        <w:pStyle w:val="PRQ"/>
      </w:pPr>
    </w:p>
    <w:p w:rsidR="00BF069D" w:rsidRDefault="00BF069D" w:rsidP="00AF6DA3">
      <w:pPr>
        <w:pStyle w:val="PRQ"/>
        <w:numPr>
          <w:ilvl w:val="0"/>
          <w:numId w:val="1"/>
        </w:numPr>
      </w:pPr>
      <w:r>
        <w:t>Draw a pie chart to present the distribution of visits by request.uri. Show the percentage of visits for each URI. Paste the pie chart in the following box. (</w:t>
      </w:r>
      <w:r w:rsidR="00987F51">
        <w:rPr>
          <w:color w:val="FF0000"/>
        </w:rPr>
        <w:t>2</w:t>
      </w:r>
      <w:r w:rsidRPr="002F46D1">
        <w:rPr>
          <w:color w:val="FF0000"/>
        </w:rPr>
        <w:t xml:space="preserve"> point</w:t>
      </w:r>
      <w:r w:rsidR="00AE41A4">
        <w:rPr>
          <w:color w:val="FF0000"/>
        </w:rPr>
        <w:t>s</w:t>
      </w:r>
      <w:r>
        <w:t>)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9216"/>
      </w:tblGrid>
      <w:tr w:rsidR="00BF069D" w:rsidTr="00BF069D">
        <w:tc>
          <w:tcPr>
            <w:tcW w:w="9576" w:type="dxa"/>
          </w:tcPr>
          <w:p w:rsidR="00BF069D" w:rsidRDefault="00BF069D" w:rsidP="008023C0">
            <w:pPr>
              <w:pStyle w:val="PRQ"/>
            </w:pPr>
          </w:p>
          <w:p w:rsidR="00BF069D" w:rsidRDefault="00695A82" w:rsidP="008023C0">
            <w:pPr>
              <w:pStyle w:val="PRQ"/>
            </w:pPr>
            <w:r>
              <w:rPr>
                <w:noProof/>
                <w:lang w:eastAsia="en-US"/>
              </w:rPr>
              <w:lastRenderedPageBreak/>
              <w:drawing>
                <wp:inline distT="0" distB="0" distL="0" distR="0">
                  <wp:extent cx="4915326" cy="4915326"/>
                  <wp:effectExtent l="0" t="0" r="0" b="0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pie 2.PNG"/>
                          <pic:cNvPicPr/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915326" cy="491532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BF069D" w:rsidRDefault="00BF069D" w:rsidP="008023C0">
            <w:pPr>
              <w:pStyle w:val="PRQ"/>
            </w:pPr>
          </w:p>
        </w:tc>
      </w:tr>
    </w:tbl>
    <w:p w:rsidR="00BF069D" w:rsidRDefault="00BF069D" w:rsidP="008023C0">
      <w:pPr>
        <w:pStyle w:val="PRQ"/>
      </w:pPr>
    </w:p>
    <w:p w:rsidR="00695A82" w:rsidRDefault="00695A82" w:rsidP="008023C0">
      <w:pPr>
        <w:pStyle w:val="PRQ"/>
      </w:pPr>
    </w:p>
    <w:p w:rsidR="00695A82" w:rsidRDefault="00695A82" w:rsidP="008023C0">
      <w:pPr>
        <w:pStyle w:val="PRQ"/>
      </w:pPr>
    </w:p>
    <w:p w:rsidR="00987F51" w:rsidRDefault="00BF069D" w:rsidP="00AF6DA3">
      <w:pPr>
        <w:pStyle w:val="PRQ"/>
        <w:numPr>
          <w:ilvl w:val="0"/>
          <w:numId w:val="1"/>
        </w:numPr>
      </w:pPr>
      <w:r>
        <w:t xml:space="preserve">Calculate a five-number summary for </w:t>
      </w:r>
      <w:r w:rsidR="00987F51">
        <w:t>“response.size”. Paste result in the following box (</w:t>
      </w:r>
      <w:r w:rsidR="00521C87">
        <w:rPr>
          <w:color w:val="FF0000"/>
        </w:rPr>
        <w:t>2</w:t>
      </w:r>
      <w:r w:rsidR="00987F51" w:rsidRPr="00987F51">
        <w:rPr>
          <w:color w:val="FF0000"/>
        </w:rPr>
        <w:t xml:space="preserve"> point</w:t>
      </w:r>
      <w:r w:rsidR="00AE41A4">
        <w:rPr>
          <w:color w:val="FF0000"/>
        </w:rPr>
        <w:t>s</w:t>
      </w:r>
      <w:r w:rsidR="00987F51">
        <w:t>)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9216"/>
      </w:tblGrid>
      <w:tr w:rsidR="00987F51" w:rsidTr="00987F51">
        <w:tc>
          <w:tcPr>
            <w:tcW w:w="9576" w:type="dxa"/>
          </w:tcPr>
          <w:p w:rsidR="00987F51" w:rsidRDefault="00F84F4B" w:rsidP="008023C0">
            <w:pPr>
              <w:pStyle w:val="PRQ"/>
            </w:pPr>
            <w:r>
              <w:rPr>
                <w:noProof/>
                <w:lang w:eastAsia="en-US"/>
              </w:rPr>
              <w:drawing>
                <wp:anchor distT="0" distB="0" distL="114300" distR="114300" simplePos="0" relativeHeight="251659776" behindDoc="0" locked="0" layoutInCell="1" allowOverlap="1">
                  <wp:simplePos x="0" y="0"/>
                  <wp:positionH relativeFrom="column">
                    <wp:posOffset>579120</wp:posOffset>
                  </wp:positionH>
                  <wp:positionV relativeFrom="paragraph">
                    <wp:posOffset>22860</wp:posOffset>
                  </wp:positionV>
                  <wp:extent cx="3751070" cy="541020"/>
                  <wp:effectExtent l="0" t="0" r="1905" b="0"/>
                  <wp:wrapSquare wrapText="bothSides"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5 num sum.PNG"/>
                          <pic:cNvPicPr/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751070" cy="5410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  <w:p w:rsidR="00987F51" w:rsidRDefault="00987F51" w:rsidP="008023C0">
            <w:pPr>
              <w:pStyle w:val="PRQ"/>
            </w:pPr>
          </w:p>
        </w:tc>
      </w:tr>
    </w:tbl>
    <w:p w:rsidR="00987F51" w:rsidRDefault="00987F51" w:rsidP="008023C0">
      <w:pPr>
        <w:pStyle w:val="PRQ"/>
      </w:pPr>
    </w:p>
    <w:p w:rsidR="00F84F4B" w:rsidRDefault="00F84F4B" w:rsidP="008023C0">
      <w:pPr>
        <w:pStyle w:val="PRQ"/>
      </w:pPr>
    </w:p>
    <w:p w:rsidR="00F84F4B" w:rsidRDefault="00F84F4B" w:rsidP="008023C0">
      <w:pPr>
        <w:pStyle w:val="PRQ"/>
      </w:pPr>
    </w:p>
    <w:p w:rsidR="00F84F4B" w:rsidRDefault="00F84F4B" w:rsidP="008023C0">
      <w:pPr>
        <w:pStyle w:val="PRQ"/>
      </w:pPr>
    </w:p>
    <w:p w:rsidR="00987F51" w:rsidRDefault="00987F51" w:rsidP="008023C0">
      <w:pPr>
        <w:pStyle w:val="PRQ"/>
      </w:pPr>
      <w:r>
        <w:lastRenderedPageBreak/>
        <w:t>What is the explanation of the five-number summary? Explain in the following box (</w:t>
      </w:r>
      <w:r>
        <w:rPr>
          <w:color w:val="FF0000"/>
        </w:rPr>
        <w:t>2</w:t>
      </w:r>
      <w:r w:rsidRPr="00987F51">
        <w:rPr>
          <w:color w:val="FF0000"/>
        </w:rPr>
        <w:t xml:space="preserve"> point</w:t>
      </w:r>
      <w:r>
        <w:rPr>
          <w:color w:val="FF0000"/>
        </w:rPr>
        <w:t>s</w:t>
      </w:r>
      <w:r>
        <w:t>)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9216"/>
      </w:tblGrid>
      <w:tr w:rsidR="00987F51" w:rsidTr="00987F51">
        <w:tc>
          <w:tcPr>
            <w:tcW w:w="9576" w:type="dxa"/>
          </w:tcPr>
          <w:p w:rsidR="00987F51" w:rsidRDefault="00E72948" w:rsidP="008023C0">
            <w:pPr>
              <w:pStyle w:val="PRQ"/>
            </w:pPr>
            <w:r>
              <w:t xml:space="preserve">A 5 </w:t>
            </w:r>
            <w:r w:rsidR="00F84F4B" w:rsidRPr="00F84F4B">
              <w:rPr>
                <w:bCs/>
              </w:rPr>
              <w:t>number summary</w:t>
            </w:r>
            <w:r w:rsidR="00F84F4B" w:rsidRPr="00F84F4B">
              <w:t xml:space="preserve"> is a set of statistics that </w:t>
            </w:r>
            <w:r>
              <w:t>provide descriptive</w:t>
            </w:r>
            <w:r w:rsidR="00F84F4B" w:rsidRPr="00F84F4B">
              <w:t xml:space="preserve"> information about a </w:t>
            </w:r>
            <w:r>
              <w:t>data in set</w:t>
            </w:r>
            <w:r w:rsidR="00F84F4B" w:rsidRPr="00F84F4B">
              <w:t xml:space="preserve">. It </w:t>
            </w:r>
            <w:r>
              <w:t>is made up</w:t>
            </w:r>
            <w:r w:rsidR="00F84F4B" w:rsidRPr="00F84F4B">
              <w:t xml:space="preserve"> of the </w:t>
            </w:r>
            <w:r w:rsidR="00F84F4B" w:rsidRPr="00F84F4B">
              <w:rPr>
                <w:bCs/>
              </w:rPr>
              <w:t>five</w:t>
            </w:r>
            <w:r>
              <w:t xml:space="preserve"> </w:t>
            </w:r>
            <w:r w:rsidR="00F84F4B" w:rsidRPr="00F84F4B">
              <w:t>percentiles</w:t>
            </w:r>
            <w:r>
              <w:t xml:space="preserve"> including the following</w:t>
            </w:r>
            <w:r w:rsidR="00F84F4B" w:rsidRPr="00F84F4B">
              <w:t>: the minimum (smallest observation) the lower quartile or first quartile. the median (middle value)</w:t>
            </w:r>
            <w:r>
              <w:t>, the third quartile, and the maximum (biggest observation)</w:t>
            </w:r>
          </w:p>
          <w:p w:rsidR="00F84F4B" w:rsidRDefault="00F84F4B" w:rsidP="008023C0">
            <w:pPr>
              <w:pStyle w:val="PRQ"/>
            </w:pPr>
          </w:p>
          <w:p w:rsidR="00F84F4B" w:rsidRDefault="00F84F4B" w:rsidP="008023C0">
            <w:pPr>
              <w:pStyle w:val="PRQ"/>
            </w:pPr>
            <w:r>
              <w:t>My picture above stands for the following:</w:t>
            </w:r>
          </w:p>
          <w:p w:rsidR="00F84F4B" w:rsidRDefault="00F84F4B" w:rsidP="008023C0">
            <w:pPr>
              <w:pStyle w:val="PRQ"/>
            </w:pPr>
            <w:r>
              <w:t>Value 15 at 0% means that 15 is the minimum response size</w:t>
            </w:r>
          </w:p>
          <w:p w:rsidR="00F84F4B" w:rsidRDefault="00F84F4B" w:rsidP="008023C0">
            <w:pPr>
              <w:pStyle w:val="PRQ"/>
            </w:pPr>
            <w:r>
              <w:t>Value 1590 at 25% means that 1590 is the first quartile response size</w:t>
            </w:r>
          </w:p>
          <w:p w:rsidR="00F84F4B" w:rsidRDefault="00F84F4B" w:rsidP="008023C0">
            <w:pPr>
              <w:pStyle w:val="PRQ"/>
            </w:pPr>
            <w:r>
              <w:t>Value 11489 at 50% means that 11489 is the median response size</w:t>
            </w:r>
          </w:p>
          <w:p w:rsidR="00F84F4B" w:rsidRDefault="00F84F4B" w:rsidP="008023C0">
            <w:pPr>
              <w:pStyle w:val="PRQ"/>
            </w:pPr>
            <w:r>
              <w:t xml:space="preserve">Value 23574 at </w:t>
            </w:r>
            <w:r w:rsidR="007750BA">
              <w:t>75</w:t>
            </w:r>
            <w:r>
              <w:t>% means that 23574 is the third quartile response size</w:t>
            </w:r>
          </w:p>
          <w:p w:rsidR="00987F51" w:rsidRDefault="00F84F4B" w:rsidP="008023C0">
            <w:pPr>
              <w:pStyle w:val="PRQ"/>
            </w:pPr>
            <w:r>
              <w:t xml:space="preserve">Value 217164050 at </w:t>
            </w:r>
            <w:r w:rsidR="007750BA">
              <w:t>10</w:t>
            </w:r>
            <w:r>
              <w:t>0% means that 217164050 is the maximum response size</w:t>
            </w:r>
          </w:p>
        </w:tc>
      </w:tr>
    </w:tbl>
    <w:p w:rsidR="00987F51" w:rsidRDefault="00987F51" w:rsidP="008023C0">
      <w:pPr>
        <w:pStyle w:val="PRQ"/>
      </w:pPr>
    </w:p>
    <w:p w:rsidR="00191442" w:rsidRDefault="00191442" w:rsidP="00AF6DA3">
      <w:pPr>
        <w:pStyle w:val="PRQ"/>
        <w:numPr>
          <w:ilvl w:val="0"/>
          <w:numId w:val="1"/>
        </w:numPr>
      </w:pPr>
      <w:r>
        <w:t xml:space="preserve">Paste </w:t>
      </w:r>
      <w:r w:rsidRPr="00EF6B7D">
        <w:rPr>
          <w:noProof/>
        </w:rPr>
        <w:t>your</w:t>
      </w:r>
      <w:r>
        <w:t xml:space="preserve"> R </w:t>
      </w:r>
      <w:r w:rsidR="009E148D">
        <w:t>Markdown</w:t>
      </w:r>
      <w:r>
        <w:t xml:space="preserve"> code in the following box</w:t>
      </w:r>
      <w:r w:rsidR="00987F51">
        <w:t xml:space="preserve"> (</w:t>
      </w:r>
      <w:r w:rsidR="00521C87">
        <w:rPr>
          <w:color w:val="FF0000"/>
        </w:rPr>
        <w:t>2</w:t>
      </w:r>
      <w:r w:rsidR="00987F51" w:rsidRPr="00987F51">
        <w:rPr>
          <w:color w:val="FF0000"/>
        </w:rPr>
        <w:t xml:space="preserve"> points</w:t>
      </w:r>
      <w:r w:rsidR="00987F51">
        <w:t>)</w:t>
      </w:r>
      <w:r>
        <w:t>.</w:t>
      </w:r>
    </w:p>
    <w:tbl>
      <w:tblPr>
        <w:tblStyle w:val="TableGrid"/>
        <w:tblW w:w="0" w:type="auto"/>
        <w:tblInd w:w="558" w:type="dxa"/>
        <w:tblLook w:val="04A0" w:firstRow="1" w:lastRow="0" w:firstColumn="1" w:lastColumn="0" w:noHBand="0" w:noVBand="1"/>
      </w:tblPr>
      <w:tblGrid>
        <w:gridCol w:w="9018"/>
      </w:tblGrid>
      <w:tr w:rsidR="00191442" w:rsidTr="00CA620A">
        <w:trPr>
          <w:trHeight w:val="1340"/>
        </w:trPr>
        <w:tc>
          <w:tcPr>
            <w:tcW w:w="9018" w:type="dxa"/>
          </w:tcPr>
          <w:p w:rsidR="008023C0" w:rsidRDefault="008023C0" w:rsidP="008023C0">
            <w:pPr>
              <w:pStyle w:val="PRQ"/>
            </w:pPr>
            <w:r>
              <w:t>---</w:t>
            </w:r>
          </w:p>
          <w:p w:rsidR="008023C0" w:rsidRDefault="008023C0" w:rsidP="008023C0">
            <w:pPr>
              <w:pStyle w:val="PRQ"/>
            </w:pPr>
            <w:r>
              <w:t>title: "Homework 7"</w:t>
            </w:r>
          </w:p>
          <w:p w:rsidR="008023C0" w:rsidRDefault="008023C0" w:rsidP="008023C0">
            <w:pPr>
              <w:pStyle w:val="PRQ"/>
            </w:pPr>
            <w:r>
              <w:t>author: "Adam Forestier"</w:t>
            </w:r>
          </w:p>
          <w:p w:rsidR="008023C0" w:rsidRDefault="008023C0" w:rsidP="008023C0">
            <w:pPr>
              <w:pStyle w:val="PRQ"/>
            </w:pPr>
            <w:r>
              <w:t>date: "October 17, 2017"</w:t>
            </w:r>
          </w:p>
          <w:p w:rsidR="008023C0" w:rsidRDefault="008023C0" w:rsidP="008023C0">
            <w:pPr>
              <w:pStyle w:val="PRQ"/>
            </w:pPr>
            <w:r>
              <w:t>output: html_document</w:t>
            </w:r>
          </w:p>
          <w:p w:rsidR="008023C0" w:rsidRDefault="008023C0" w:rsidP="008023C0">
            <w:pPr>
              <w:pStyle w:val="PRQ"/>
            </w:pPr>
            <w:r>
              <w:t>---</w:t>
            </w:r>
          </w:p>
          <w:p w:rsidR="008023C0" w:rsidRDefault="008023C0" w:rsidP="008023C0">
            <w:pPr>
              <w:pStyle w:val="PRQ"/>
            </w:pPr>
          </w:p>
          <w:p w:rsidR="008023C0" w:rsidRDefault="008023C0" w:rsidP="008023C0">
            <w:pPr>
              <w:pStyle w:val="PRQ"/>
            </w:pPr>
            <w:r>
              <w:t>```{r setup, include=FALSE}</w:t>
            </w:r>
          </w:p>
          <w:p w:rsidR="008023C0" w:rsidRDefault="008023C0" w:rsidP="008023C0">
            <w:pPr>
              <w:pStyle w:val="PRQ"/>
            </w:pPr>
            <w:r>
              <w:t>knitr::opts_chunk$set(echo = TRUE, message = F)</w:t>
            </w:r>
          </w:p>
          <w:p w:rsidR="008023C0" w:rsidRDefault="008023C0" w:rsidP="008023C0">
            <w:pPr>
              <w:pStyle w:val="PRQ"/>
            </w:pPr>
            <w:r>
              <w:t>```</w:t>
            </w:r>
          </w:p>
          <w:p w:rsidR="008023C0" w:rsidRDefault="008023C0" w:rsidP="008023C0">
            <w:pPr>
              <w:pStyle w:val="PRQ"/>
            </w:pPr>
            <w:r>
              <w:t>Clear the Environment</w:t>
            </w:r>
          </w:p>
          <w:p w:rsidR="008023C0" w:rsidRDefault="008023C0" w:rsidP="008023C0">
            <w:pPr>
              <w:pStyle w:val="PRQ"/>
            </w:pPr>
            <w:r>
              <w:t>```{r}</w:t>
            </w:r>
          </w:p>
          <w:p w:rsidR="008023C0" w:rsidRDefault="008023C0" w:rsidP="008023C0">
            <w:pPr>
              <w:pStyle w:val="PRQ"/>
            </w:pPr>
            <w:r>
              <w:t>rm(list = ls())</w:t>
            </w:r>
          </w:p>
          <w:p w:rsidR="008023C0" w:rsidRDefault="008023C0" w:rsidP="008023C0">
            <w:pPr>
              <w:pStyle w:val="PRQ"/>
            </w:pPr>
            <w:r>
              <w:t>```</w:t>
            </w:r>
          </w:p>
          <w:p w:rsidR="008023C0" w:rsidRDefault="008023C0" w:rsidP="008023C0">
            <w:pPr>
              <w:pStyle w:val="PRQ"/>
            </w:pPr>
            <w:r>
              <w:t>Load in packages</w:t>
            </w:r>
          </w:p>
          <w:p w:rsidR="008023C0" w:rsidRDefault="008023C0" w:rsidP="008023C0">
            <w:pPr>
              <w:pStyle w:val="PRQ"/>
            </w:pPr>
            <w:r>
              <w:t>```{r}</w:t>
            </w:r>
          </w:p>
          <w:p w:rsidR="008023C0" w:rsidRDefault="008023C0" w:rsidP="008023C0">
            <w:pPr>
              <w:pStyle w:val="PRQ"/>
            </w:pPr>
            <w:r>
              <w:lastRenderedPageBreak/>
              <w:t>require(jsonlite)</w:t>
            </w:r>
          </w:p>
          <w:p w:rsidR="008023C0" w:rsidRDefault="008023C0" w:rsidP="008023C0">
            <w:pPr>
              <w:pStyle w:val="PRQ"/>
            </w:pPr>
            <w:r>
              <w:t>require(dplyr)</w:t>
            </w:r>
          </w:p>
          <w:p w:rsidR="008023C0" w:rsidRDefault="008023C0" w:rsidP="008023C0">
            <w:pPr>
              <w:pStyle w:val="PRQ"/>
            </w:pPr>
            <w:r>
              <w:t>```</w:t>
            </w:r>
          </w:p>
          <w:p w:rsidR="008023C0" w:rsidRDefault="008023C0" w:rsidP="008023C0">
            <w:pPr>
              <w:pStyle w:val="PRQ"/>
            </w:pPr>
          </w:p>
          <w:p w:rsidR="008023C0" w:rsidRDefault="008023C0" w:rsidP="008023C0">
            <w:pPr>
              <w:pStyle w:val="PRQ"/>
            </w:pPr>
            <w:r>
              <w:t>set directory</w:t>
            </w:r>
          </w:p>
          <w:p w:rsidR="008023C0" w:rsidRDefault="008023C0" w:rsidP="008023C0">
            <w:pPr>
              <w:pStyle w:val="PRQ"/>
            </w:pPr>
            <w:r>
              <w:t>```{r}</w:t>
            </w:r>
          </w:p>
          <w:p w:rsidR="008023C0" w:rsidRDefault="008023C0" w:rsidP="008023C0">
            <w:pPr>
              <w:pStyle w:val="PRQ"/>
            </w:pPr>
            <w:r>
              <w:t>setwd("D:/College Work/Junior Year/IST 3420/Homework - Code/Homework 7")</w:t>
            </w:r>
          </w:p>
          <w:p w:rsidR="008023C0" w:rsidRDefault="008023C0" w:rsidP="008023C0">
            <w:pPr>
              <w:pStyle w:val="PRQ"/>
            </w:pPr>
            <w:r>
              <w:t>```</w:t>
            </w:r>
          </w:p>
          <w:p w:rsidR="008023C0" w:rsidRDefault="008023C0" w:rsidP="008023C0">
            <w:pPr>
              <w:pStyle w:val="PRQ"/>
            </w:pPr>
          </w:p>
          <w:p w:rsidR="008023C0" w:rsidRDefault="008023C0" w:rsidP="008023C0">
            <w:pPr>
              <w:pStyle w:val="PRQ"/>
            </w:pPr>
          </w:p>
          <w:p w:rsidR="008023C0" w:rsidRDefault="008023C0" w:rsidP="008023C0">
            <w:pPr>
              <w:pStyle w:val="PRQ"/>
            </w:pPr>
            <w:r>
              <w:t># Read in JSON File Data</w:t>
            </w:r>
          </w:p>
          <w:p w:rsidR="008023C0" w:rsidRDefault="008023C0" w:rsidP="008023C0">
            <w:pPr>
              <w:pStyle w:val="PRQ"/>
            </w:pPr>
          </w:p>
          <w:p w:rsidR="008023C0" w:rsidRDefault="008023C0" w:rsidP="008023C0">
            <w:pPr>
              <w:pStyle w:val="PRQ"/>
            </w:pPr>
            <w:r>
              <w:t>```{r}</w:t>
            </w:r>
          </w:p>
          <w:p w:rsidR="008023C0" w:rsidRDefault="008023C0" w:rsidP="008023C0">
            <w:pPr>
              <w:pStyle w:val="PRQ"/>
            </w:pPr>
            <w:r>
              <w:t># Read in data</w:t>
            </w:r>
          </w:p>
          <w:p w:rsidR="008023C0" w:rsidRDefault="008023C0" w:rsidP="008023C0">
            <w:pPr>
              <w:pStyle w:val="PRQ"/>
            </w:pPr>
            <w:r>
              <w:t>json_df &lt;- stream_in(file("weblog_clean.jsonl"))</w:t>
            </w:r>
          </w:p>
          <w:p w:rsidR="008023C0" w:rsidRDefault="008023C0" w:rsidP="008023C0">
            <w:pPr>
              <w:pStyle w:val="PRQ"/>
            </w:pPr>
            <w:r>
              <w:t>```</w:t>
            </w:r>
          </w:p>
          <w:p w:rsidR="008023C0" w:rsidRDefault="008023C0" w:rsidP="008023C0">
            <w:pPr>
              <w:pStyle w:val="PRQ"/>
            </w:pPr>
          </w:p>
          <w:p w:rsidR="008023C0" w:rsidRDefault="008023C0" w:rsidP="008023C0">
            <w:pPr>
              <w:pStyle w:val="PRQ"/>
            </w:pPr>
            <w:r>
              <w:t xml:space="preserve"># Change request.datetime as POSIXct  </w:t>
            </w:r>
          </w:p>
          <w:p w:rsidR="008023C0" w:rsidRDefault="008023C0" w:rsidP="008023C0">
            <w:pPr>
              <w:pStyle w:val="PRQ"/>
            </w:pPr>
            <w:r>
              <w:t>```{r}</w:t>
            </w:r>
          </w:p>
          <w:p w:rsidR="008023C0" w:rsidRDefault="008023C0" w:rsidP="008023C0">
            <w:pPr>
              <w:pStyle w:val="PRQ"/>
            </w:pPr>
            <w:r>
              <w:t>json_df &lt;- json_df %&gt;% mutate(request.datetime = as.POSIXct(request.datetime))</w:t>
            </w:r>
          </w:p>
          <w:p w:rsidR="008023C0" w:rsidRDefault="008023C0" w:rsidP="008023C0">
            <w:pPr>
              <w:pStyle w:val="PRQ"/>
            </w:pPr>
            <w:r>
              <w:t>```</w:t>
            </w:r>
          </w:p>
          <w:p w:rsidR="008023C0" w:rsidRDefault="008023C0" w:rsidP="008023C0">
            <w:pPr>
              <w:pStyle w:val="PRQ"/>
            </w:pPr>
            <w:r>
              <w:t># Show summary statistics</w:t>
            </w:r>
          </w:p>
          <w:p w:rsidR="008023C0" w:rsidRDefault="008023C0" w:rsidP="008023C0">
            <w:pPr>
              <w:pStyle w:val="PRQ"/>
            </w:pPr>
            <w:r>
              <w:t>```{r}</w:t>
            </w:r>
          </w:p>
          <w:p w:rsidR="008023C0" w:rsidRDefault="008023C0" w:rsidP="008023C0">
            <w:pPr>
              <w:pStyle w:val="PRQ"/>
            </w:pPr>
            <w:r>
              <w:t>summary(json_df)</w:t>
            </w:r>
          </w:p>
          <w:p w:rsidR="008023C0" w:rsidRDefault="008023C0" w:rsidP="008023C0">
            <w:pPr>
              <w:pStyle w:val="PRQ"/>
            </w:pPr>
            <w:r>
              <w:t>```</w:t>
            </w:r>
          </w:p>
          <w:p w:rsidR="008023C0" w:rsidRDefault="008023C0" w:rsidP="008023C0">
            <w:pPr>
              <w:pStyle w:val="PRQ"/>
            </w:pPr>
            <w:r>
              <w:t># Calculate Frequency distribution of weekday</w:t>
            </w:r>
          </w:p>
          <w:p w:rsidR="008023C0" w:rsidRDefault="008023C0" w:rsidP="008023C0">
            <w:pPr>
              <w:pStyle w:val="PRQ"/>
            </w:pPr>
            <w:r>
              <w:t>```{r}</w:t>
            </w:r>
          </w:p>
          <w:p w:rsidR="008023C0" w:rsidRDefault="008023C0" w:rsidP="008023C0">
            <w:pPr>
              <w:pStyle w:val="PRQ"/>
            </w:pPr>
            <w:r>
              <w:t># Calculate frequency distribution of weekday and put it in column format ordered greatest to least</w:t>
            </w:r>
          </w:p>
          <w:p w:rsidR="008023C0" w:rsidRDefault="008023C0" w:rsidP="008023C0">
            <w:pPr>
              <w:pStyle w:val="PRQ"/>
            </w:pPr>
            <w:r>
              <w:t>day_freq &lt;- cbind(table(json_df$weekday))</w:t>
            </w:r>
          </w:p>
          <w:p w:rsidR="008023C0" w:rsidRDefault="008023C0" w:rsidP="008023C0">
            <w:pPr>
              <w:pStyle w:val="PRQ"/>
            </w:pPr>
            <w:r>
              <w:t>day_freq &lt;- cbind(day_freq[order(-day_freq),])</w:t>
            </w:r>
          </w:p>
          <w:p w:rsidR="008023C0" w:rsidRDefault="008023C0" w:rsidP="008023C0">
            <w:pPr>
              <w:pStyle w:val="PRQ"/>
            </w:pPr>
            <w:r>
              <w:lastRenderedPageBreak/>
              <w:t>print(day_freq)</w:t>
            </w:r>
          </w:p>
          <w:p w:rsidR="008023C0" w:rsidRDefault="008023C0" w:rsidP="008023C0">
            <w:pPr>
              <w:pStyle w:val="PRQ"/>
            </w:pPr>
            <w:r>
              <w:t>```</w:t>
            </w:r>
          </w:p>
          <w:p w:rsidR="008023C0" w:rsidRDefault="008023C0" w:rsidP="008023C0">
            <w:pPr>
              <w:pStyle w:val="PRQ"/>
            </w:pPr>
          </w:p>
          <w:p w:rsidR="008023C0" w:rsidRDefault="008023C0" w:rsidP="008023C0">
            <w:pPr>
              <w:pStyle w:val="PRQ"/>
            </w:pPr>
            <w:r>
              <w:t xml:space="preserve"># Crosstabulate weekday and request.uri. </w:t>
            </w:r>
          </w:p>
          <w:p w:rsidR="008023C0" w:rsidRDefault="008023C0" w:rsidP="008023C0">
            <w:pPr>
              <w:pStyle w:val="PRQ"/>
            </w:pPr>
            <w:r>
              <w:t>```{r}</w:t>
            </w:r>
          </w:p>
          <w:p w:rsidR="008023C0" w:rsidRDefault="008023C0" w:rsidP="008023C0">
            <w:pPr>
              <w:pStyle w:val="PRQ"/>
            </w:pPr>
            <w:r>
              <w:t>cross_tbl &lt;- xtabs(~ request.uri + weekday, data=json_df)</w:t>
            </w:r>
          </w:p>
          <w:p w:rsidR="008023C0" w:rsidRDefault="008023C0" w:rsidP="008023C0">
            <w:pPr>
              <w:pStyle w:val="PRQ"/>
            </w:pPr>
            <w:r>
              <w:t>print(cross_tbl)</w:t>
            </w:r>
          </w:p>
          <w:p w:rsidR="008023C0" w:rsidRDefault="008023C0" w:rsidP="008023C0">
            <w:pPr>
              <w:pStyle w:val="PRQ"/>
            </w:pPr>
            <w:r>
              <w:t>```</w:t>
            </w:r>
          </w:p>
          <w:p w:rsidR="008023C0" w:rsidRDefault="008023C0" w:rsidP="008023C0">
            <w:pPr>
              <w:pStyle w:val="PRQ"/>
            </w:pPr>
            <w:r>
              <w:t># Bar plot to show the distribution of visits by weekday</w:t>
            </w:r>
          </w:p>
          <w:p w:rsidR="008023C0" w:rsidRDefault="008023C0" w:rsidP="008023C0">
            <w:pPr>
              <w:pStyle w:val="PRQ"/>
            </w:pPr>
            <w:r>
              <w:t>```{r}</w:t>
            </w:r>
          </w:p>
          <w:p w:rsidR="008023C0" w:rsidRDefault="008023C0" w:rsidP="008023C0">
            <w:pPr>
              <w:pStyle w:val="PRQ"/>
            </w:pPr>
            <w:r>
              <w:t># Create table</w:t>
            </w:r>
          </w:p>
          <w:p w:rsidR="008023C0" w:rsidRDefault="008023C0" w:rsidP="008023C0">
            <w:pPr>
              <w:pStyle w:val="PRQ"/>
            </w:pPr>
            <w:r>
              <w:t>weekday_distribution &lt;- table(json_df$weekday)</w:t>
            </w:r>
          </w:p>
          <w:p w:rsidR="008023C0" w:rsidRDefault="008023C0" w:rsidP="008023C0">
            <w:pPr>
              <w:pStyle w:val="PRQ"/>
            </w:pPr>
          </w:p>
          <w:p w:rsidR="008023C0" w:rsidRDefault="008023C0" w:rsidP="008023C0">
            <w:pPr>
              <w:pStyle w:val="PRQ"/>
            </w:pPr>
            <w:r>
              <w:t># Bar graph</w:t>
            </w:r>
          </w:p>
          <w:p w:rsidR="008023C0" w:rsidRDefault="008023C0" w:rsidP="008023C0">
            <w:pPr>
              <w:pStyle w:val="PRQ"/>
            </w:pPr>
            <w:r>
              <w:t>barplot(weekday_distribution,</w:t>
            </w:r>
          </w:p>
          <w:p w:rsidR="008023C0" w:rsidRDefault="008023C0" w:rsidP="008023C0">
            <w:pPr>
              <w:pStyle w:val="PRQ"/>
            </w:pPr>
            <w:r>
              <w:t xml:space="preserve"> las = 2,</w:t>
            </w:r>
          </w:p>
          <w:p w:rsidR="008023C0" w:rsidRDefault="008023C0" w:rsidP="008023C0">
            <w:pPr>
              <w:pStyle w:val="PRQ"/>
            </w:pPr>
            <w:r>
              <w:t>main="Distribution of Visits by Weekday",</w:t>
            </w:r>
          </w:p>
          <w:p w:rsidR="008023C0" w:rsidRDefault="008023C0" w:rsidP="008023C0">
            <w:pPr>
              <w:pStyle w:val="PRQ"/>
            </w:pPr>
            <w:r>
              <w:t>col=rainbow(7))</w:t>
            </w:r>
          </w:p>
          <w:p w:rsidR="008023C0" w:rsidRDefault="008023C0" w:rsidP="008023C0">
            <w:pPr>
              <w:pStyle w:val="PRQ"/>
            </w:pPr>
            <w:r>
              <w:t>```</w:t>
            </w:r>
          </w:p>
          <w:p w:rsidR="008023C0" w:rsidRDefault="008023C0" w:rsidP="008023C0">
            <w:pPr>
              <w:pStyle w:val="PRQ"/>
            </w:pPr>
            <w:r>
              <w:t xml:space="preserve"># Stacked bar plot to show the distribution of visits by request.uri and request.method </w:t>
            </w:r>
          </w:p>
          <w:p w:rsidR="008023C0" w:rsidRDefault="008023C0" w:rsidP="008023C0">
            <w:pPr>
              <w:pStyle w:val="PRQ"/>
            </w:pPr>
            <w:r>
              <w:t>```{r}</w:t>
            </w:r>
          </w:p>
          <w:p w:rsidR="008023C0" w:rsidRDefault="008023C0" w:rsidP="008023C0">
            <w:pPr>
              <w:pStyle w:val="PRQ"/>
            </w:pPr>
            <w:r>
              <w:t xml:space="preserve"># Create Table </w:t>
            </w:r>
          </w:p>
          <w:p w:rsidR="008023C0" w:rsidRDefault="008023C0" w:rsidP="008023C0">
            <w:pPr>
              <w:pStyle w:val="PRQ"/>
            </w:pPr>
            <w:r>
              <w:t>request_info &lt;- table(json_df$request.uri, json_df$request.method)</w:t>
            </w:r>
          </w:p>
          <w:p w:rsidR="008023C0" w:rsidRDefault="008023C0" w:rsidP="008023C0">
            <w:pPr>
              <w:pStyle w:val="PRQ"/>
            </w:pPr>
          </w:p>
          <w:p w:rsidR="008023C0" w:rsidRDefault="008023C0" w:rsidP="008023C0">
            <w:pPr>
              <w:pStyle w:val="PRQ"/>
            </w:pPr>
            <w:r>
              <w:t># Stacked Bar</w:t>
            </w:r>
          </w:p>
          <w:p w:rsidR="008023C0" w:rsidRDefault="008023C0" w:rsidP="008023C0">
            <w:pPr>
              <w:pStyle w:val="PRQ"/>
            </w:pPr>
            <w:r>
              <w:t>barplot(request_info,</w:t>
            </w:r>
          </w:p>
          <w:p w:rsidR="008023C0" w:rsidRDefault="008023C0" w:rsidP="008023C0">
            <w:pPr>
              <w:pStyle w:val="PRQ"/>
            </w:pPr>
            <w:r>
              <w:t xml:space="preserve">        main="Distribution of Visits by request.uri and request method",</w:t>
            </w:r>
          </w:p>
          <w:p w:rsidR="008023C0" w:rsidRDefault="008023C0" w:rsidP="008023C0">
            <w:pPr>
              <w:pStyle w:val="PRQ"/>
            </w:pPr>
            <w:r>
              <w:t xml:space="preserve">        xlab = "Request Method",</w:t>
            </w:r>
          </w:p>
          <w:p w:rsidR="008023C0" w:rsidRDefault="008023C0" w:rsidP="008023C0">
            <w:pPr>
              <w:pStyle w:val="PRQ"/>
            </w:pPr>
            <w:r>
              <w:t xml:space="preserve">        col = rainbow(6),</w:t>
            </w:r>
          </w:p>
          <w:p w:rsidR="008023C0" w:rsidRDefault="008023C0" w:rsidP="008023C0">
            <w:pPr>
              <w:pStyle w:val="PRQ"/>
            </w:pPr>
            <w:r>
              <w:t xml:space="preserve">        ylim = c(0, 140000),</w:t>
            </w:r>
          </w:p>
          <w:p w:rsidR="008023C0" w:rsidRDefault="008023C0" w:rsidP="008023C0">
            <w:pPr>
              <w:pStyle w:val="PRQ"/>
            </w:pPr>
            <w:r>
              <w:lastRenderedPageBreak/>
              <w:t xml:space="preserve">       legend = rownames(request_info))</w:t>
            </w:r>
          </w:p>
          <w:p w:rsidR="008023C0" w:rsidRDefault="008023C0" w:rsidP="008023C0">
            <w:pPr>
              <w:pStyle w:val="PRQ"/>
            </w:pPr>
            <w:r>
              <w:t>```</w:t>
            </w:r>
          </w:p>
          <w:p w:rsidR="008023C0" w:rsidRDefault="008023C0" w:rsidP="008023C0">
            <w:pPr>
              <w:pStyle w:val="PRQ"/>
            </w:pPr>
          </w:p>
          <w:p w:rsidR="008023C0" w:rsidRDefault="008023C0" w:rsidP="008023C0">
            <w:pPr>
              <w:pStyle w:val="PRQ"/>
            </w:pPr>
          </w:p>
          <w:p w:rsidR="008023C0" w:rsidRDefault="008023C0" w:rsidP="008023C0">
            <w:pPr>
              <w:pStyle w:val="PRQ"/>
            </w:pPr>
            <w:r>
              <w:t># Pie chart to present the distribution of visits by request.uri by count</w:t>
            </w:r>
          </w:p>
          <w:p w:rsidR="008023C0" w:rsidRDefault="008023C0" w:rsidP="008023C0">
            <w:pPr>
              <w:pStyle w:val="PRQ"/>
            </w:pPr>
            <w:r>
              <w:t>```{r}</w:t>
            </w:r>
          </w:p>
          <w:p w:rsidR="008023C0" w:rsidRDefault="008023C0" w:rsidP="008023C0">
            <w:pPr>
              <w:pStyle w:val="PRQ"/>
            </w:pPr>
            <w:r>
              <w:t># Create Table</w:t>
            </w:r>
          </w:p>
          <w:p w:rsidR="008023C0" w:rsidRDefault="008023C0" w:rsidP="008023C0">
            <w:pPr>
              <w:pStyle w:val="PRQ"/>
            </w:pPr>
            <w:r>
              <w:t>uri_request &lt;- table(json_df$request.uri)</w:t>
            </w:r>
          </w:p>
          <w:p w:rsidR="008023C0" w:rsidRDefault="008023C0" w:rsidP="008023C0">
            <w:pPr>
              <w:pStyle w:val="PRQ"/>
            </w:pPr>
          </w:p>
          <w:p w:rsidR="008023C0" w:rsidRDefault="008023C0" w:rsidP="008023C0">
            <w:pPr>
              <w:pStyle w:val="PRQ"/>
            </w:pPr>
            <w:r>
              <w:t># Create Label to include on pie chart</w:t>
            </w:r>
          </w:p>
          <w:p w:rsidR="008023C0" w:rsidRDefault="008023C0" w:rsidP="008023C0">
            <w:pPr>
              <w:pStyle w:val="PRQ"/>
            </w:pPr>
            <w:r>
              <w:t>pie1_lbl &lt;- paste(names(uri_request), " \n", uri_request, sep="")</w:t>
            </w:r>
          </w:p>
          <w:p w:rsidR="008023C0" w:rsidRDefault="008023C0" w:rsidP="008023C0">
            <w:pPr>
              <w:pStyle w:val="PRQ"/>
            </w:pPr>
          </w:p>
          <w:p w:rsidR="008023C0" w:rsidRDefault="008023C0" w:rsidP="008023C0">
            <w:pPr>
              <w:pStyle w:val="PRQ"/>
            </w:pPr>
            <w:r>
              <w:t>pie(uri_request,</w:t>
            </w:r>
          </w:p>
          <w:p w:rsidR="008023C0" w:rsidRDefault="008023C0" w:rsidP="008023C0">
            <w:pPr>
              <w:pStyle w:val="PRQ"/>
            </w:pPr>
            <w:r>
              <w:t xml:space="preserve">    labels = pie1_lbl,</w:t>
            </w:r>
          </w:p>
          <w:p w:rsidR="008023C0" w:rsidRDefault="008023C0" w:rsidP="008023C0">
            <w:pPr>
              <w:pStyle w:val="PRQ"/>
            </w:pPr>
            <w:r>
              <w:t xml:space="preserve">    main = "Pie Chart with URI Visitor Count",</w:t>
            </w:r>
          </w:p>
          <w:p w:rsidR="008023C0" w:rsidRDefault="008023C0" w:rsidP="008023C0">
            <w:pPr>
              <w:pStyle w:val="PRQ"/>
            </w:pPr>
            <w:r>
              <w:t xml:space="preserve">    col = rainbow(length(pie1_lbl)))</w:t>
            </w:r>
          </w:p>
          <w:p w:rsidR="008023C0" w:rsidRDefault="008023C0" w:rsidP="008023C0">
            <w:pPr>
              <w:pStyle w:val="PRQ"/>
            </w:pPr>
            <w:r>
              <w:t>```</w:t>
            </w:r>
          </w:p>
          <w:p w:rsidR="008023C0" w:rsidRDefault="008023C0" w:rsidP="008023C0">
            <w:pPr>
              <w:pStyle w:val="PRQ"/>
            </w:pPr>
          </w:p>
          <w:p w:rsidR="008023C0" w:rsidRDefault="008023C0" w:rsidP="008023C0">
            <w:pPr>
              <w:pStyle w:val="PRQ"/>
            </w:pPr>
            <w:r>
              <w:t># Pie chart to present the distribution of visits by request.uri by perecentage</w:t>
            </w:r>
          </w:p>
          <w:p w:rsidR="008023C0" w:rsidRDefault="008023C0" w:rsidP="008023C0">
            <w:pPr>
              <w:pStyle w:val="PRQ"/>
            </w:pPr>
            <w:r>
              <w:t>```{r}</w:t>
            </w:r>
          </w:p>
          <w:p w:rsidR="008023C0" w:rsidRDefault="008023C0" w:rsidP="008023C0">
            <w:pPr>
              <w:pStyle w:val="PRQ"/>
            </w:pPr>
            <w:r>
              <w:t># Create percent and label</w:t>
            </w:r>
          </w:p>
          <w:p w:rsidR="008023C0" w:rsidRDefault="008023C0" w:rsidP="008023C0">
            <w:pPr>
              <w:pStyle w:val="PRQ"/>
            </w:pPr>
            <w:r>
              <w:t>pct &lt;- round(uri_request/sum(uri_request)*100, digits = 1)</w:t>
            </w:r>
          </w:p>
          <w:p w:rsidR="008023C0" w:rsidRDefault="008023C0" w:rsidP="008023C0">
            <w:pPr>
              <w:pStyle w:val="PRQ"/>
            </w:pPr>
            <w:r>
              <w:t>pie2_lbl &lt;- paste(names(uri_request), " \n", paste(pct,"%"), sep="")</w:t>
            </w:r>
          </w:p>
          <w:p w:rsidR="008023C0" w:rsidRDefault="008023C0" w:rsidP="008023C0">
            <w:pPr>
              <w:pStyle w:val="PRQ"/>
            </w:pPr>
          </w:p>
          <w:p w:rsidR="008023C0" w:rsidRDefault="008023C0" w:rsidP="008023C0">
            <w:pPr>
              <w:pStyle w:val="PRQ"/>
            </w:pPr>
            <w:r>
              <w:t>pie(uri_request,</w:t>
            </w:r>
          </w:p>
          <w:p w:rsidR="008023C0" w:rsidRDefault="008023C0" w:rsidP="008023C0">
            <w:pPr>
              <w:pStyle w:val="PRQ"/>
            </w:pPr>
            <w:r>
              <w:t xml:space="preserve">    labels = pie2_lbl,</w:t>
            </w:r>
          </w:p>
          <w:p w:rsidR="008023C0" w:rsidRDefault="008023C0" w:rsidP="008023C0">
            <w:pPr>
              <w:pStyle w:val="PRQ"/>
            </w:pPr>
            <w:r>
              <w:t xml:space="preserve">    main = "Pie Chart with URI Percentage of Visitors",</w:t>
            </w:r>
          </w:p>
          <w:p w:rsidR="008023C0" w:rsidRDefault="008023C0" w:rsidP="008023C0">
            <w:pPr>
              <w:pStyle w:val="PRQ"/>
            </w:pPr>
            <w:r>
              <w:t xml:space="preserve">    col = rainbow(length(uri_request)))</w:t>
            </w:r>
          </w:p>
          <w:p w:rsidR="008023C0" w:rsidRDefault="008023C0" w:rsidP="008023C0">
            <w:pPr>
              <w:pStyle w:val="PRQ"/>
            </w:pPr>
            <w:r>
              <w:t>```</w:t>
            </w:r>
          </w:p>
          <w:p w:rsidR="008023C0" w:rsidRDefault="008023C0" w:rsidP="008023C0">
            <w:pPr>
              <w:pStyle w:val="PRQ"/>
            </w:pPr>
          </w:p>
          <w:p w:rsidR="008023C0" w:rsidRDefault="008023C0" w:rsidP="008023C0">
            <w:pPr>
              <w:pStyle w:val="PRQ"/>
            </w:pPr>
            <w:r>
              <w:t xml:space="preserve"># Five-number summary for “response.size”. </w:t>
            </w:r>
          </w:p>
          <w:p w:rsidR="008023C0" w:rsidRDefault="008023C0" w:rsidP="008023C0">
            <w:pPr>
              <w:pStyle w:val="PRQ"/>
            </w:pPr>
            <w:r>
              <w:lastRenderedPageBreak/>
              <w:t>```{r}</w:t>
            </w:r>
          </w:p>
          <w:p w:rsidR="008023C0" w:rsidRDefault="008023C0" w:rsidP="008023C0">
            <w:pPr>
              <w:pStyle w:val="PRQ"/>
            </w:pPr>
            <w:r>
              <w:t># Create df with the response size column going from smallest to largest</w:t>
            </w:r>
          </w:p>
          <w:p w:rsidR="008023C0" w:rsidRDefault="008023C0" w:rsidP="008023C0">
            <w:pPr>
              <w:pStyle w:val="PRQ"/>
            </w:pPr>
            <w:r>
              <w:t>ordered_size_df &lt;- json_df[order(json_df$response.size),]</w:t>
            </w:r>
          </w:p>
          <w:p w:rsidR="008023C0" w:rsidRDefault="008023C0" w:rsidP="008023C0">
            <w:pPr>
              <w:pStyle w:val="PRQ"/>
            </w:pPr>
          </w:p>
          <w:p w:rsidR="00E36295" w:rsidRDefault="008023C0" w:rsidP="008023C0">
            <w:pPr>
              <w:pStyle w:val="PRQ"/>
            </w:pPr>
            <w:r>
              <w:t>quantile(ordered_size_df$response.size, type = 7)</w:t>
            </w:r>
          </w:p>
          <w:p w:rsidR="00481305" w:rsidRDefault="008023C0" w:rsidP="008023C0">
            <w:pPr>
              <w:pStyle w:val="PRQ"/>
            </w:pPr>
            <w:r>
              <w:t>```s</w:t>
            </w:r>
          </w:p>
          <w:p w:rsidR="00481305" w:rsidRDefault="00481305" w:rsidP="008023C0">
            <w:pPr>
              <w:pStyle w:val="PRQ"/>
            </w:pPr>
          </w:p>
          <w:p w:rsidR="00481305" w:rsidRDefault="00481305" w:rsidP="008023C0">
            <w:pPr>
              <w:pStyle w:val="PRQ"/>
            </w:pPr>
          </w:p>
          <w:p w:rsidR="00481305" w:rsidRDefault="00481305" w:rsidP="008023C0">
            <w:pPr>
              <w:pStyle w:val="PRQ"/>
            </w:pPr>
          </w:p>
          <w:p w:rsidR="00E36295" w:rsidRDefault="00E36295" w:rsidP="008023C0">
            <w:pPr>
              <w:pStyle w:val="PRQ"/>
            </w:pPr>
          </w:p>
        </w:tc>
      </w:tr>
    </w:tbl>
    <w:p w:rsidR="00191442" w:rsidRDefault="00191442" w:rsidP="00191442">
      <w:pPr>
        <w:rPr>
          <w:rFonts w:ascii="Times New Roman" w:hAnsi="Times New Roman" w:cs="Times New Roman"/>
          <w:sz w:val="32"/>
          <w:szCs w:val="24"/>
        </w:rPr>
      </w:pPr>
    </w:p>
    <w:p w:rsidR="00191442" w:rsidRDefault="00191442" w:rsidP="008023C0">
      <w:pPr>
        <w:pStyle w:val="PRQ"/>
      </w:pPr>
      <w:r>
        <w:t xml:space="preserve">Upload </w:t>
      </w:r>
      <w:r w:rsidR="006D563D">
        <w:t>this document</w:t>
      </w:r>
      <w:r w:rsidRPr="006644DD">
        <w:t xml:space="preserve"> with your answers</w:t>
      </w:r>
      <w:r>
        <w:t xml:space="preserve"> to </w:t>
      </w:r>
      <w:r w:rsidRPr="00BA5B44">
        <w:t xml:space="preserve">“Homework </w:t>
      </w:r>
      <w:r w:rsidR="009E148D">
        <w:t>7</w:t>
      </w:r>
      <w:r w:rsidRPr="00BA5B44">
        <w:t>” on Canvas</w:t>
      </w:r>
      <w:r>
        <w:t>.</w:t>
      </w:r>
      <w:r w:rsidR="009E148D">
        <w:t xml:space="preserve"> </w:t>
      </w:r>
      <w:r w:rsidR="009E148D" w:rsidRPr="003E484E">
        <w:t>(</w:t>
      </w:r>
      <w:r w:rsidR="009E148D">
        <w:rPr>
          <w:color w:val="FF0000"/>
        </w:rPr>
        <w:t>1 point</w:t>
      </w:r>
      <w:r w:rsidR="009E148D" w:rsidRPr="003E484E">
        <w:t>)</w:t>
      </w:r>
    </w:p>
    <w:p w:rsidR="00191442" w:rsidRPr="00B34607" w:rsidRDefault="00191442" w:rsidP="008023C0">
      <w:pPr>
        <w:pStyle w:val="PRQ"/>
        <w:rPr>
          <w:sz w:val="32"/>
        </w:rPr>
      </w:pPr>
      <w:r>
        <w:t xml:space="preserve">Upload your R </w:t>
      </w:r>
      <w:r w:rsidR="009E148D">
        <w:t xml:space="preserve">Markdown </w:t>
      </w:r>
      <w:r>
        <w:t xml:space="preserve">script file to </w:t>
      </w:r>
      <w:r w:rsidRPr="00BA5B44">
        <w:t>“</w:t>
      </w:r>
      <w:r w:rsidRPr="00B34607">
        <w:rPr>
          <w:u w:val="single"/>
        </w:rPr>
        <w:t xml:space="preserve">Homework </w:t>
      </w:r>
      <w:r w:rsidR="00DE4D55">
        <w:rPr>
          <w:u w:val="single"/>
        </w:rPr>
        <w:t>7</w:t>
      </w:r>
      <w:r w:rsidRPr="00BA5B44">
        <w:t>” on Canvas</w:t>
      </w:r>
      <w:r>
        <w:t xml:space="preserve">. </w:t>
      </w:r>
      <w:r w:rsidRPr="003E484E">
        <w:t>(</w:t>
      </w:r>
      <w:r w:rsidR="009E148D">
        <w:rPr>
          <w:color w:val="FF0000"/>
        </w:rPr>
        <w:t>1 point</w:t>
      </w:r>
      <w:r w:rsidRPr="003E484E">
        <w:t>)</w:t>
      </w:r>
    </w:p>
    <w:p w:rsidR="00191442" w:rsidRDefault="00191442" w:rsidP="006C7E7A">
      <w:pPr>
        <w:rPr>
          <w:rFonts w:ascii="Times New Roman" w:hAnsi="Times New Roman" w:cs="Times New Roman"/>
          <w:sz w:val="24"/>
          <w:szCs w:val="24"/>
        </w:rPr>
      </w:pPr>
    </w:p>
    <w:sectPr w:rsidR="00191442">
      <w:footerReference w:type="default" r:id="rId15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AF6DA3" w:rsidRDefault="00AF6DA3" w:rsidP="00CF64ED">
      <w:r>
        <w:separator/>
      </w:r>
    </w:p>
  </w:endnote>
  <w:endnote w:type="continuationSeparator" w:id="0">
    <w:p w:rsidR="00AF6DA3" w:rsidRDefault="00AF6DA3" w:rsidP="00CF64E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823385869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:rsidR="00F30C7E" w:rsidRPr="00AF0EFB" w:rsidRDefault="00F30C7E">
            <w:pPr>
              <w:pStyle w:val="Footer"/>
              <w:jc w:val="center"/>
            </w:pPr>
            <w:r w:rsidRPr="00AF0EFB">
              <w:rPr>
                <w:rFonts w:ascii="Times New Roman" w:hAnsi="Times New Roman" w:cs="Times New Roman"/>
              </w:rPr>
              <w:t xml:space="preserve">Page </w:t>
            </w:r>
            <w:r w:rsidRPr="00AF0EFB">
              <w:rPr>
                <w:rFonts w:ascii="Times New Roman" w:hAnsi="Times New Roman" w:cs="Times New Roman"/>
                <w:bCs/>
                <w:sz w:val="24"/>
                <w:szCs w:val="24"/>
              </w:rPr>
              <w:fldChar w:fldCharType="begin"/>
            </w:r>
            <w:r w:rsidRPr="00AF0EFB">
              <w:rPr>
                <w:rFonts w:ascii="Times New Roman" w:hAnsi="Times New Roman" w:cs="Times New Roman"/>
                <w:bCs/>
              </w:rPr>
              <w:instrText xml:space="preserve"> PAGE </w:instrText>
            </w:r>
            <w:r w:rsidRPr="00AF0EFB">
              <w:rPr>
                <w:rFonts w:ascii="Times New Roman" w:hAnsi="Times New Roman" w:cs="Times New Roman"/>
                <w:bCs/>
                <w:sz w:val="24"/>
                <w:szCs w:val="24"/>
              </w:rPr>
              <w:fldChar w:fldCharType="separate"/>
            </w:r>
            <w:r w:rsidR="00B01773">
              <w:rPr>
                <w:rFonts w:ascii="Times New Roman" w:hAnsi="Times New Roman" w:cs="Times New Roman"/>
                <w:bCs/>
                <w:noProof/>
              </w:rPr>
              <w:t>11</w:t>
            </w:r>
            <w:r w:rsidRPr="00AF0EFB">
              <w:rPr>
                <w:rFonts w:ascii="Times New Roman" w:hAnsi="Times New Roman" w:cs="Times New Roman"/>
                <w:bCs/>
                <w:sz w:val="24"/>
                <w:szCs w:val="24"/>
              </w:rPr>
              <w:fldChar w:fldCharType="end"/>
            </w:r>
            <w:r w:rsidRPr="00AF0EFB">
              <w:rPr>
                <w:rFonts w:ascii="Times New Roman" w:hAnsi="Times New Roman" w:cs="Times New Roman"/>
              </w:rPr>
              <w:t xml:space="preserve"> of </w:t>
            </w:r>
            <w:r w:rsidRPr="00AF0EFB">
              <w:rPr>
                <w:rFonts w:ascii="Times New Roman" w:hAnsi="Times New Roman" w:cs="Times New Roman"/>
                <w:bCs/>
                <w:sz w:val="24"/>
                <w:szCs w:val="24"/>
              </w:rPr>
              <w:fldChar w:fldCharType="begin"/>
            </w:r>
            <w:r w:rsidRPr="00AF0EFB">
              <w:rPr>
                <w:rFonts w:ascii="Times New Roman" w:hAnsi="Times New Roman" w:cs="Times New Roman"/>
                <w:bCs/>
              </w:rPr>
              <w:instrText xml:space="preserve"> NUMPAGES  </w:instrText>
            </w:r>
            <w:r w:rsidRPr="00AF0EFB">
              <w:rPr>
                <w:rFonts w:ascii="Times New Roman" w:hAnsi="Times New Roman" w:cs="Times New Roman"/>
                <w:bCs/>
                <w:sz w:val="24"/>
                <w:szCs w:val="24"/>
              </w:rPr>
              <w:fldChar w:fldCharType="separate"/>
            </w:r>
            <w:r w:rsidR="00B01773">
              <w:rPr>
                <w:rFonts w:ascii="Times New Roman" w:hAnsi="Times New Roman" w:cs="Times New Roman"/>
                <w:bCs/>
                <w:noProof/>
              </w:rPr>
              <w:t>11</w:t>
            </w:r>
            <w:r w:rsidRPr="00AF0EFB">
              <w:rPr>
                <w:rFonts w:ascii="Times New Roman" w:hAnsi="Times New Roman" w:cs="Times New Roman"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:rsidR="00F30C7E" w:rsidRPr="00AF0EFB" w:rsidRDefault="00F30C7E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AF6DA3" w:rsidRDefault="00AF6DA3" w:rsidP="00CF64ED">
      <w:r>
        <w:separator/>
      </w:r>
    </w:p>
  </w:footnote>
  <w:footnote w:type="continuationSeparator" w:id="0">
    <w:p w:rsidR="00AF6DA3" w:rsidRDefault="00AF6DA3" w:rsidP="00CF64E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34AF683A"/>
    <w:multiLevelType w:val="hybridMultilevel"/>
    <w:tmpl w:val="EDEE8D2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LM0MTc3NzY2N7awMLVU0lEKTi0uzszPAykwNKsFALScJdUtAAAA"/>
  </w:docVars>
  <w:rsids>
    <w:rsidRoot w:val="0034439D"/>
    <w:rsid w:val="0001036E"/>
    <w:rsid w:val="000137CC"/>
    <w:rsid w:val="00036BF8"/>
    <w:rsid w:val="0005687D"/>
    <w:rsid w:val="0006600B"/>
    <w:rsid w:val="00083532"/>
    <w:rsid w:val="000861D8"/>
    <w:rsid w:val="0008782B"/>
    <w:rsid w:val="000A1D75"/>
    <w:rsid w:val="000F5C97"/>
    <w:rsid w:val="00124A48"/>
    <w:rsid w:val="001358E4"/>
    <w:rsid w:val="00144C6E"/>
    <w:rsid w:val="00175C3A"/>
    <w:rsid w:val="00191442"/>
    <w:rsid w:val="00196182"/>
    <w:rsid w:val="00196D61"/>
    <w:rsid w:val="001C4924"/>
    <w:rsid w:val="001D02FE"/>
    <w:rsid w:val="001D1974"/>
    <w:rsid w:val="001E2CE7"/>
    <w:rsid w:val="001E75B5"/>
    <w:rsid w:val="001F0305"/>
    <w:rsid w:val="00204ABB"/>
    <w:rsid w:val="00205925"/>
    <w:rsid w:val="00232412"/>
    <w:rsid w:val="00244B2E"/>
    <w:rsid w:val="00252FBE"/>
    <w:rsid w:val="00255873"/>
    <w:rsid w:val="00270EB3"/>
    <w:rsid w:val="00273C02"/>
    <w:rsid w:val="0027500F"/>
    <w:rsid w:val="00276DC3"/>
    <w:rsid w:val="00292D17"/>
    <w:rsid w:val="00295069"/>
    <w:rsid w:val="002A19CA"/>
    <w:rsid w:val="002A2999"/>
    <w:rsid w:val="002B6AB4"/>
    <w:rsid w:val="002C70D3"/>
    <w:rsid w:val="002D2688"/>
    <w:rsid w:val="002E41C9"/>
    <w:rsid w:val="002F46D1"/>
    <w:rsid w:val="002F5618"/>
    <w:rsid w:val="002F6608"/>
    <w:rsid w:val="00313288"/>
    <w:rsid w:val="0032130B"/>
    <w:rsid w:val="00321E08"/>
    <w:rsid w:val="00340A40"/>
    <w:rsid w:val="00342AAF"/>
    <w:rsid w:val="00342BF2"/>
    <w:rsid w:val="0034439D"/>
    <w:rsid w:val="00356375"/>
    <w:rsid w:val="00375378"/>
    <w:rsid w:val="0038696A"/>
    <w:rsid w:val="003A1ABA"/>
    <w:rsid w:val="003A42DA"/>
    <w:rsid w:val="003B1F6B"/>
    <w:rsid w:val="003B5901"/>
    <w:rsid w:val="003E484E"/>
    <w:rsid w:val="003F05E3"/>
    <w:rsid w:val="003F0939"/>
    <w:rsid w:val="003F43F7"/>
    <w:rsid w:val="00417E65"/>
    <w:rsid w:val="004251A4"/>
    <w:rsid w:val="00425744"/>
    <w:rsid w:val="004272D3"/>
    <w:rsid w:val="0043605B"/>
    <w:rsid w:val="00442056"/>
    <w:rsid w:val="00463454"/>
    <w:rsid w:val="004675DF"/>
    <w:rsid w:val="0047183A"/>
    <w:rsid w:val="00481305"/>
    <w:rsid w:val="0048293D"/>
    <w:rsid w:val="00495291"/>
    <w:rsid w:val="00496C01"/>
    <w:rsid w:val="004976BE"/>
    <w:rsid w:val="004A1CDB"/>
    <w:rsid w:val="004F000E"/>
    <w:rsid w:val="004F7FCD"/>
    <w:rsid w:val="00501CF0"/>
    <w:rsid w:val="00521C87"/>
    <w:rsid w:val="0053133A"/>
    <w:rsid w:val="00531F11"/>
    <w:rsid w:val="00535B32"/>
    <w:rsid w:val="00537E55"/>
    <w:rsid w:val="00541564"/>
    <w:rsid w:val="005433BB"/>
    <w:rsid w:val="005441BD"/>
    <w:rsid w:val="005447E4"/>
    <w:rsid w:val="00545605"/>
    <w:rsid w:val="00573178"/>
    <w:rsid w:val="00593DF2"/>
    <w:rsid w:val="005970DE"/>
    <w:rsid w:val="005B74D0"/>
    <w:rsid w:val="005C2F2E"/>
    <w:rsid w:val="005C4F07"/>
    <w:rsid w:val="005E18DE"/>
    <w:rsid w:val="00647265"/>
    <w:rsid w:val="00655E6C"/>
    <w:rsid w:val="00657668"/>
    <w:rsid w:val="006644DD"/>
    <w:rsid w:val="00691C15"/>
    <w:rsid w:val="00695A82"/>
    <w:rsid w:val="006B230D"/>
    <w:rsid w:val="006B501F"/>
    <w:rsid w:val="006B7333"/>
    <w:rsid w:val="006C4470"/>
    <w:rsid w:val="006C6E49"/>
    <w:rsid w:val="006C7E7A"/>
    <w:rsid w:val="006D563D"/>
    <w:rsid w:val="006E1BA8"/>
    <w:rsid w:val="006E3B73"/>
    <w:rsid w:val="006F0FB6"/>
    <w:rsid w:val="006F295F"/>
    <w:rsid w:val="00711853"/>
    <w:rsid w:val="00714E79"/>
    <w:rsid w:val="00747B36"/>
    <w:rsid w:val="007750BA"/>
    <w:rsid w:val="00775343"/>
    <w:rsid w:val="00797C89"/>
    <w:rsid w:val="007A67A0"/>
    <w:rsid w:val="007B088D"/>
    <w:rsid w:val="007B0CA1"/>
    <w:rsid w:val="007B3C5D"/>
    <w:rsid w:val="007B422F"/>
    <w:rsid w:val="007C0F35"/>
    <w:rsid w:val="007D2F06"/>
    <w:rsid w:val="007F7180"/>
    <w:rsid w:val="008023C0"/>
    <w:rsid w:val="00804814"/>
    <w:rsid w:val="00830155"/>
    <w:rsid w:val="008309BB"/>
    <w:rsid w:val="00831595"/>
    <w:rsid w:val="00831C4D"/>
    <w:rsid w:val="0086011F"/>
    <w:rsid w:val="00871D99"/>
    <w:rsid w:val="008765B4"/>
    <w:rsid w:val="008A6355"/>
    <w:rsid w:val="008A6F20"/>
    <w:rsid w:val="008F00B1"/>
    <w:rsid w:val="008F77A8"/>
    <w:rsid w:val="00965A7B"/>
    <w:rsid w:val="00985406"/>
    <w:rsid w:val="00987F51"/>
    <w:rsid w:val="009B2842"/>
    <w:rsid w:val="009B6D7E"/>
    <w:rsid w:val="009D5145"/>
    <w:rsid w:val="009E11DC"/>
    <w:rsid w:val="009E148D"/>
    <w:rsid w:val="009F28F1"/>
    <w:rsid w:val="00A06099"/>
    <w:rsid w:val="00A13D39"/>
    <w:rsid w:val="00A473A4"/>
    <w:rsid w:val="00A76F3F"/>
    <w:rsid w:val="00A84852"/>
    <w:rsid w:val="00A86727"/>
    <w:rsid w:val="00A90315"/>
    <w:rsid w:val="00A95D7A"/>
    <w:rsid w:val="00AA2009"/>
    <w:rsid w:val="00AA3195"/>
    <w:rsid w:val="00AA4717"/>
    <w:rsid w:val="00AA729E"/>
    <w:rsid w:val="00AC61B8"/>
    <w:rsid w:val="00AE1B58"/>
    <w:rsid w:val="00AE3040"/>
    <w:rsid w:val="00AE41A4"/>
    <w:rsid w:val="00AF0EFB"/>
    <w:rsid w:val="00AF1DB9"/>
    <w:rsid w:val="00AF6DA3"/>
    <w:rsid w:val="00B01773"/>
    <w:rsid w:val="00B11BDE"/>
    <w:rsid w:val="00B15139"/>
    <w:rsid w:val="00B31C5A"/>
    <w:rsid w:val="00B32957"/>
    <w:rsid w:val="00B34607"/>
    <w:rsid w:val="00B4285E"/>
    <w:rsid w:val="00B45ADD"/>
    <w:rsid w:val="00B55394"/>
    <w:rsid w:val="00B61354"/>
    <w:rsid w:val="00B64AC6"/>
    <w:rsid w:val="00B73CF3"/>
    <w:rsid w:val="00B74DF8"/>
    <w:rsid w:val="00BA38D0"/>
    <w:rsid w:val="00BA5B44"/>
    <w:rsid w:val="00BE1364"/>
    <w:rsid w:val="00BF069D"/>
    <w:rsid w:val="00C03926"/>
    <w:rsid w:val="00C07098"/>
    <w:rsid w:val="00C10562"/>
    <w:rsid w:val="00C20156"/>
    <w:rsid w:val="00C22A29"/>
    <w:rsid w:val="00C334BB"/>
    <w:rsid w:val="00C4531A"/>
    <w:rsid w:val="00C47192"/>
    <w:rsid w:val="00C61D3D"/>
    <w:rsid w:val="00C62B7F"/>
    <w:rsid w:val="00C66C15"/>
    <w:rsid w:val="00C7303D"/>
    <w:rsid w:val="00C83184"/>
    <w:rsid w:val="00C87ED3"/>
    <w:rsid w:val="00CA620A"/>
    <w:rsid w:val="00CD4D95"/>
    <w:rsid w:val="00CD7010"/>
    <w:rsid w:val="00CF64ED"/>
    <w:rsid w:val="00D00874"/>
    <w:rsid w:val="00D0550D"/>
    <w:rsid w:val="00D05E52"/>
    <w:rsid w:val="00D11278"/>
    <w:rsid w:val="00D1432F"/>
    <w:rsid w:val="00D630EF"/>
    <w:rsid w:val="00D72322"/>
    <w:rsid w:val="00D931FB"/>
    <w:rsid w:val="00D96C4D"/>
    <w:rsid w:val="00D97531"/>
    <w:rsid w:val="00DB6DCC"/>
    <w:rsid w:val="00DB717F"/>
    <w:rsid w:val="00DD0738"/>
    <w:rsid w:val="00DD0DA3"/>
    <w:rsid w:val="00DE4D55"/>
    <w:rsid w:val="00DF4B4D"/>
    <w:rsid w:val="00E3546A"/>
    <w:rsid w:val="00E36295"/>
    <w:rsid w:val="00E6003C"/>
    <w:rsid w:val="00E70943"/>
    <w:rsid w:val="00E72948"/>
    <w:rsid w:val="00E7700E"/>
    <w:rsid w:val="00E81941"/>
    <w:rsid w:val="00E842EA"/>
    <w:rsid w:val="00E92B98"/>
    <w:rsid w:val="00EA0B82"/>
    <w:rsid w:val="00EA7FE6"/>
    <w:rsid w:val="00EC3428"/>
    <w:rsid w:val="00EC4781"/>
    <w:rsid w:val="00ED1189"/>
    <w:rsid w:val="00EE2E6B"/>
    <w:rsid w:val="00EE4A86"/>
    <w:rsid w:val="00EF6B7D"/>
    <w:rsid w:val="00F010B4"/>
    <w:rsid w:val="00F14756"/>
    <w:rsid w:val="00F25CDC"/>
    <w:rsid w:val="00F27B6B"/>
    <w:rsid w:val="00F30C7E"/>
    <w:rsid w:val="00F31A2F"/>
    <w:rsid w:val="00F361B9"/>
    <w:rsid w:val="00F43CA6"/>
    <w:rsid w:val="00F82373"/>
    <w:rsid w:val="00F84F4B"/>
    <w:rsid w:val="00F853F4"/>
    <w:rsid w:val="00FA374C"/>
    <w:rsid w:val="00FD0944"/>
    <w:rsid w:val="00FD2DF4"/>
    <w:rsid w:val="00FD7D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26694473-1AF0-4B57-9C99-C3E73E4095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1432F"/>
    <w:pPr>
      <w:ind w:left="720"/>
      <w:contextualSpacing/>
    </w:pPr>
  </w:style>
  <w:style w:type="table" w:styleId="TableGrid">
    <w:name w:val="Table Grid"/>
    <w:basedOn w:val="TableNormal"/>
    <w:uiPriority w:val="59"/>
    <w:rsid w:val="0054156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CF64ED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F64ED"/>
  </w:style>
  <w:style w:type="paragraph" w:styleId="Footer">
    <w:name w:val="footer"/>
    <w:basedOn w:val="Normal"/>
    <w:link w:val="FooterChar"/>
    <w:uiPriority w:val="99"/>
    <w:unhideWhenUsed/>
    <w:rsid w:val="00CF64ED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F64ED"/>
  </w:style>
  <w:style w:type="paragraph" w:styleId="NormalWeb">
    <w:name w:val="Normal (Web)"/>
    <w:basedOn w:val="Normal"/>
    <w:uiPriority w:val="99"/>
    <w:semiHidden/>
    <w:unhideWhenUsed/>
    <w:rsid w:val="00252FBE"/>
    <w:pPr>
      <w:spacing w:before="100" w:beforeAutospacing="1" w:after="100" w:afterAutospacing="1"/>
    </w:pPr>
    <w:rPr>
      <w:rFonts w:ascii="Times New Roman" w:hAnsi="Times New Roman" w:cs="Times New Roman"/>
      <w:sz w:val="24"/>
      <w:szCs w:val="24"/>
      <w:lang w:eastAsia="zh-CN"/>
    </w:rPr>
  </w:style>
  <w:style w:type="character" w:styleId="Hyperlink">
    <w:name w:val="Hyperlink"/>
    <w:basedOn w:val="DefaultParagraphFont"/>
    <w:uiPriority w:val="99"/>
    <w:semiHidden/>
    <w:rsid w:val="00C62B7F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7700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7700E"/>
    <w:rPr>
      <w:rFonts w:ascii="Tahoma" w:hAnsi="Tahoma" w:cs="Tahoma"/>
      <w:sz w:val="16"/>
      <w:szCs w:val="16"/>
    </w:rPr>
  </w:style>
  <w:style w:type="paragraph" w:customStyle="1" w:styleId="PRQ">
    <w:name w:val="PRQ"/>
    <w:basedOn w:val="Normal"/>
    <w:autoRedefine/>
    <w:rsid w:val="008023C0"/>
    <w:pPr>
      <w:spacing w:line="360" w:lineRule="auto"/>
      <w:ind w:left="720"/>
    </w:pPr>
    <w:rPr>
      <w:rFonts w:ascii="Times New Roman" w:eastAsia="SimSun" w:hAnsi="Times New Roman" w:cs="Times New Roman"/>
      <w:iCs/>
      <w:sz w:val="24"/>
      <w:szCs w:val="24"/>
      <w:lang w:eastAsia="zh-CN"/>
    </w:rPr>
  </w:style>
  <w:style w:type="paragraph" w:customStyle="1" w:styleId="NormalText">
    <w:name w:val="Normal Text"/>
    <w:rsid w:val="002C70D3"/>
    <w:pPr>
      <w:autoSpaceDE w:val="0"/>
      <w:autoSpaceDN w:val="0"/>
      <w:adjustRightInd w:val="0"/>
    </w:pPr>
    <w:rPr>
      <w:rFonts w:ascii="Palatino Linotype" w:hAnsi="Palatino Linotype" w:cs="Palatino Linotype"/>
      <w:color w:val="000000"/>
      <w:sz w:val="20"/>
      <w:szCs w:val="20"/>
    </w:rPr>
  </w:style>
  <w:style w:type="paragraph" w:customStyle="1" w:styleId="PRQN">
    <w:name w:val="PRQN"/>
    <w:basedOn w:val="PRQ"/>
    <w:rsid w:val="00545605"/>
    <w:rPr>
      <w:rFonts w:ascii="Courier" w:eastAsia="Times New Roman" w:hAnsi="Courier"/>
      <w:iCs w:val="0"/>
      <w:szCs w:val="20"/>
      <w:lang w:eastAsia="en-US"/>
    </w:rPr>
  </w:style>
  <w:style w:type="paragraph" w:customStyle="1" w:styleId="PD">
    <w:name w:val="PD"/>
    <w:autoRedefine/>
    <w:rsid w:val="00545605"/>
    <w:pPr>
      <w:tabs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</w:pPr>
    <w:rPr>
      <w:rFonts w:ascii="Courier New" w:eastAsia="Times New Roman" w:hAnsi="Courier New" w:cs="Courier New"/>
      <w:b/>
      <w:i/>
      <w:color w:val="0000FF"/>
      <w:sz w:val="24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292D17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38889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177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589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163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316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880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677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237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8801774">
          <w:marLeft w:val="864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4258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008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7120201">
          <w:marLeft w:val="5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074266">
          <w:marLeft w:val="5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4124058">
              <w:marLeft w:val="8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233844">
              <w:marLeft w:val="8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995064">
              <w:marLeft w:val="8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856275">
              <w:marLeft w:val="8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58332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8520796">
          <w:marLeft w:val="5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420991">
          <w:marLeft w:val="5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3563867">
              <w:marLeft w:val="8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925374">
              <w:marLeft w:val="8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54259">
              <w:marLeft w:val="8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7383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2065969">
          <w:marLeft w:val="864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8972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158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182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007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898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9663682">
          <w:marLeft w:val="5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051797">
          <w:marLeft w:val="5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9469294">
              <w:marLeft w:val="8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208818">
              <w:marLeft w:val="8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459678">
              <w:marLeft w:val="8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053054">
              <w:marLeft w:val="8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33392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822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268364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589789">
          <w:marLeft w:val="864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538090">
          <w:marLeft w:val="864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442500">
          <w:marLeft w:val="864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8114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7791894">
          <w:marLeft w:val="5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891382">
          <w:marLeft w:val="5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2190847">
              <w:marLeft w:val="8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67133">
              <w:marLeft w:val="8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242852">
              <w:marLeft w:val="8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244038">
              <w:marLeft w:val="8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830722">
              <w:marLeft w:val="8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3" Type="http://schemas.openxmlformats.org/officeDocument/2006/relationships/settings" Target="settings.xml"/><Relationship Id="rId7" Type="http://schemas.openxmlformats.org/officeDocument/2006/relationships/hyperlink" Target="https://mst.instructure.com/courses/11517/discussion_topics/9881" TargetMode="External"/><Relationship Id="rId12" Type="http://schemas.openxmlformats.org/officeDocument/2006/relationships/image" Target="media/image5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5" Type="http://schemas.openxmlformats.org/officeDocument/2006/relationships/footnotes" Target="footnotes.xml"/><Relationship Id="rId15" Type="http://schemas.openxmlformats.org/officeDocument/2006/relationships/footer" Target="footer1.xml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03</TotalTime>
  <Pages>11</Pages>
  <Words>994</Words>
  <Characters>5667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4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ngtao Chen</dc:creator>
  <cp:lastModifiedBy>Adam Forestier</cp:lastModifiedBy>
  <cp:revision>155</cp:revision>
  <cp:lastPrinted>2014-07-03T19:53:00Z</cp:lastPrinted>
  <dcterms:created xsi:type="dcterms:W3CDTF">2014-05-12T13:20:00Z</dcterms:created>
  <dcterms:modified xsi:type="dcterms:W3CDTF">2017-10-17T01:44:00Z</dcterms:modified>
</cp:coreProperties>
</file>